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Ak"/>
        <w:tblW w:w="9634" w:type="dxa"/>
        <w:tblInd w:w="0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  <w:tblCaption w:val="Tarih"/>
      </w:tblPr>
      <w:tblGrid>
        <w:gridCol w:w="2825"/>
        <w:gridCol w:w="1417"/>
        <w:gridCol w:w="715"/>
        <w:gridCol w:w="425"/>
        <w:gridCol w:w="1120"/>
        <w:gridCol w:w="434"/>
        <w:gridCol w:w="430"/>
        <w:gridCol w:w="707"/>
        <w:gridCol w:w="426"/>
        <w:gridCol w:w="272"/>
        <w:gridCol w:w="863"/>
      </w:tblGrid>
      <w:tr w:rsidR="00F90D01" w:rsidRPr="00C41395" w14:paraId="62DA2CD2" w14:textId="77777777" w:rsidTr="00691E91">
        <w:tc>
          <w:tcPr>
            <w:tcW w:w="9634" w:type="dxa"/>
            <w:gridSpan w:val="11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2DA2CD1" w14:textId="77777777" w:rsidR="00F90D01" w:rsidRPr="00C41395" w:rsidRDefault="00F90D01" w:rsidP="004D137C">
            <w:pPr>
              <w:pStyle w:val="AralkYok"/>
              <w:jc w:val="center"/>
              <w:rPr>
                <w:rFonts w:ascii="Cambria" w:hAnsi="Cambria"/>
                <w:b/>
                <w:i/>
                <w:sz w:val="20"/>
                <w:szCs w:val="20"/>
              </w:rPr>
            </w:pPr>
            <w:r w:rsidRPr="00C41395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 xml:space="preserve">Bu kısım </w:t>
            </w:r>
            <w:r w:rsidR="004D42A4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>dersin sorumlusu</w:t>
            </w:r>
            <w:r w:rsidRPr="00C41395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 xml:space="preserve"> </w:t>
            </w:r>
            <w:r w:rsidR="004D42A4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>öğretim elemanı</w:t>
            </w:r>
            <w:r w:rsidRPr="00C41395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 xml:space="preserve"> tarafından bilgisayar ortamında </w:t>
            </w:r>
            <w:r w:rsidR="004D137C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>doldurulmalıdır</w:t>
            </w:r>
            <w:r w:rsidRPr="00C41395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>.</w:t>
            </w:r>
          </w:p>
        </w:tc>
      </w:tr>
      <w:tr w:rsidR="00675095" w:rsidRPr="00C41395" w14:paraId="62DA2CD5" w14:textId="77777777" w:rsidTr="00691E91">
        <w:tc>
          <w:tcPr>
            <w:tcW w:w="2825" w:type="dxa"/>
            <w:shd w:val="clear" w:color="auto" w:fill="F2F2F2" w:themeFill="background1" w:themeFillShade="F2"/>
            <w:vAlign w:val="center"/>
          </w:tcPr>
          <w:p w14:paraId="62DA2CD3" w14:textId="15FF9A1E" w:rsidR="00675095" w:rsidRPr="00C41395" w:rsidRDefault="00F167FE" w:rsidP="0016698C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FAKÜLTE/ENSTİTÜ/YO/MYO</w:t>
            </w:r>
          </w:p>
        </w:tc>
        <w:tc>
          <w:tcPr>
            <w:tcW w:w="2132" w:type="dxa"/>
            <w:gridSpan w:val="2"/>
            <w:vAlign w:val="center"/>
          </w:tcPr>
          <w:p w14:paraId="6983F62F" w14:textId="0E683FEE" w:rsidR="00675095" w:rsidRPr="00C41395" w:rsidRDefault="0056072D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udurnu SAMYO</w:t>
            </w:r>
          </w:p>
        </w:tc>
        <w:tc>
          <w:tcPr>
            <w:tcW w:w="1545" w:type="dxa"/>
            <w:gridSpan w:val="2"/>
            <w:shd w:val="clear" w:color="auto" w:fill="F2F2F2" w:themeFill="background1" w:themeFillShade="F2"/>
            <w:vAlign w:val="center"/>
          </w:tcPr>
          <w:p w14:paraId="4E11B5DC" w14:textId="35281F8C" w:rsidR="00675095" w:rsidRPr="00C41395" w:rsidRDefault="00675095" w:rsidP="00D12E42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PROGRAM</w:t>
            </w:r>
          </w:p>
        </w:tc>
        <w:tc>
          <w:tcPr>
            <w:tcW w:w="3132" w:type="dxa"/>
            <w:gridSpan w:val="6"/>
            <w:vAlign w:val="center"/>
          </w:tcPr>
          <w:p w14:paraId="62DA2CD4" w14:textId="70CD50BA" w:rsidR="00675095" w:rsidRPr="00C41395" w:rsidRDefault="0056072D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Ormancılık ve Orman Ürünleri</w:t>
            </w:r>
          </w:p>
        </w:tc>
      </w:tr>
      <w:tr w:rsidR="00F167FE" w:rsidRPr="00C41395" w14:paraId="62DA2CE1" w14:textId="77777777" w:rsidTr="00691E91">
        <w:tc>
          <w:tcPr>
            <w:tcW w:w="2825" w:type="dxa"/>
            <w:shd w:val="clear" w:color="auto" w:fill="F2F2F2" w:themeFill="background1" w:themeFillShade="F2"/>
            <w:vAlign w:val="center"/>
          </w:tcPr>
          <w:p w14:paraId="62DA2CDF" w14:textId="4A830AA2" w:rsidR="00F167FE" w:rsidRPr="00C41395" w:rsidRDefault="00F167FE" w:rsidP="0016698C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DERSİN KODU-ADI</w:t>
            </w:r>
          </w:p>
        </w:tc>
        <w:tc>
          <w:tcPr>
            <w:tcW w:w="2132" w:type="dxa"/>
            <w:gridSpan w:val="2"/>
            <w:vAlign w:val="center"/>
          </w:tcPr>
          <w:p w14:paraId="6AD586A5" w14:textId="215942F9" w:rsidR="00F167FE" w:rsidRPr="00C41395" w:rsidRDefault="00F167FE" w:rsidP="00D12E42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545" w:type="dxa"/>
            <w:gridSpan w:val="2"/>
            <w:shd w:val="clear" w:color="auto" w:fill="F2F2F2" w:themeFill="background1" w:themeFillShade="F2"/>
            <w:vAlign w:val="center"/>
          </w:tcPr>
          <w:p w14:paraId="1C9B46A7" w14:textId="4945E361" w:rsidR="00F167FE" w:rsidRPr="00F167FE" w:rsidRDefault="00F167FE" w:rsidP="00D12E42">
            <w:pPr>
              <w:pStyle w:val="AralkYok"/>
              <w:rPr>
                <w:rFonts w:ascii="Cambria" w:hAnsi="Cambria"/>
                <w:color w:val="002060"/>
                <w:sz w:val="20"/>
                <w:szCs w:val="20"/>
              </w:rPr>
            </w:pPr>
            <w:r w:rsidRPr="00F167FE">
              <w:rPr>
                <w:rFonts w:ascii="Cambria" w:hAnsi="Cambria"/>
                <w:b/>
                <w:color w:val="002060"/>
                <w:sz w:val="20"/>
                <w:szCs w:val="20"/>
              </w:rPr>
              <w:t>ÖĞRETİM TÜRÜ</w:t>
            </w:r>
          </w:p>
        </w:tc>
        <w:tc>
          <w:tcPr>
            <w:tcW w:w="434" w:type="dxa"/>
            <w:vAlign w:val="center"/>
          </w:tcPr>
          <w:p w14:paraId="40B5EB94" w14:textId="681DBCC2" w:rsidR="00F167FE" w:rsidRPr="000C195E" w:rsidRDefault="00216044" w:rsidP="00691E91">
            <w:pPr>
              <w:pStyle w:val="AralkYok"/>
              <w:jc w:val="center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4"/>
                  <w:szCs w:val="20"/>
                </w:rPr>
                <w:id w:val="17273277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47D9">
                  <w:rPr>
                    <w:rFonts w:ascii="MS Gothic" w:eastAsia="MS Gothic" w:hAnsi="MS Gothic" w:hint="eastAsia"/>
                    <w:sz w:val="24"/>
                    <w:szCs w:val="20"/>
                  </w:rPr>
                  <w:t>☒</w:t>
                </w:r>
              </w:sdtContent>
            </w:sdt>
          </w:p>
        </w:tc>
        <w:tc>
          <w:tcPr>
            <w:tcW w:w="1137" w:type="dxa"/>
            <w:gridSpan w:val="2"/>
            <w:vAlign w:val="center"/>
          </w:tcPr>
          <w:p w14:paraId="1E1B5958" w14:textId="4FDE94C0" w:rsidR="00F167FE" w:rsidRPr="006340E0" w:rsidRDefault="005506B1" w:rsidP="00161584">
            <w:pPr>
              <w:pStyle w:val="AralkYok"/>
              <w:rPr>
                <w:rFonts w:ascii="Cambria" w:hAnsi="Cambria" w:cs="Calibri"/>
                <w:sz w:val="16"/>
                <w:szCs w:val="19"/>
              </w:rPr>
            </w:pPr>
            <w:r w:rsidRPr="006340E0">
              <w:rPr>
                <w:rFonts w:ascii="Cambria" w:hAnsi="Cambria" w:cs="Segoe UI Symbol"/>
                <w:sz w:val="16"/>
                <w:szCs w:val="19"/>
              </w:rPr>
              <w:t>N</w:t>
            </w:r>
            <w:r w:rsidR="00161584" w:rsidRPr="006340E0">
              <w:rPr>
                <w:rFonts w:ascii="Cambria" w:hAnsi="Cambria" w:cs="Segoe UI Symbol"/>
                <w:sz w:val="16"/>
                <w:szCs w:val="19"/>
              </w:rPr>
              <w:t>ormal</w:t>
            </w:r>
            <w:r w:rsidRPr="006340E0">
              <w:rPr>
                <w:rFonts w:ascii="Cambria" w:hAnsi="Cambria" w:cs="Segoe UI Symbol"/>
                <w:sz w:val="16"/>
                <w:szCs w:val="19"/>
              </w:rPr>
              <w:t xml:space="preserve"> Ö</w:t>
            </w:r>
            <w:r w:rsidR="00161584" w:rsidRPr="006340E0">
              <w:rPr>
                <w:rFonts w:ascii="Cambria" w:hAnsi="Cambria" w:cs="Calibri"/>
                <w:sz w:val="16"/>
                <w:szCs w:val="19"/>
              </w:rPr>
              <w:t>ğr.</w:t>
            </w:r>
          </w:p>
        </w:tc>
        <w:tc>
          <w:tcPr>
            <w:tcW w:w="426" w:type="dxa"/>
            <w:vAlign w:val="center"/>
          </w:tcPr>
          <w:p w14:paraId="1A3F50E0" w14:textId="4DFA55DE" w:rsidR="00F167FE" w:rsidRPr="000C195E" w:rsidRDefault="00216044" w:rsidP="00691E91">
            <w:pPr>
              <w:pStyle w:val="AralkYok"/>
              <w:jc w:val="center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4"/>
                  <w:szCs w:val="20"/>
                </w:rPr>
                <w:id w:val="1523896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7FE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</w:p>
        </w:tc>
        <w:tc>
          <w:tcPr>
            <w:tcW w:w="1135" w:type="dxa"/>
            <w:gridSpan w:val="2"/>
            <w:vAlign w:val="center"/>
          </w:tcPr>
          <w:p w14:paraId="62DA2CE0" w14:textId="1C933C77" w:rsidR="00F167FE" w:rsidRPr="00161584" w:rsidRDefault="00161584" w:rsidP="00161584">
            <w:pPr>
              <w:pStyle w:val="AralkYok"/>
              <w:rPr>
                <w:rFonts w:ascii="Segoe UI Symbol" w:hAnsi="Segoe UI Symbol" w:cs="Segoe UI Symbol"/>
                <w:sz w:val="16"/>
                <w:szCs w:val="19"/>
              </w:rPr>
            </w:pPr>
            <w:r w:rsidRPr="00161584">
              <w:rPr>
                <w:rFonts w:ascii="Cambria" w:hAnsi="Cambria" w:cs="Segoe UI Symbol"/>
                <w:sz w:val="16"/>
                <w:szCs w:val="19"/>
              </w:rPr>
              <w:t>İkinci</w:t>
            </w:r>
            <w:r w:rsidR="005506B1" w:rsidRPr="00161584">
              <w:rPr>
                <w:rFonts w:ascii="Cambria" w:hAnsi="Cambria" w:cs="Segoe UI Symbol"/>
                <w:sz w:val="16"/>
                <w:szCs w:val="19"/>
              </w:rPr>
              <w:t xml:space="preserve"> Ö</w:t>
            </w:r>
            <w:r w:rsidR="005506B1" w:rsidRPr="00161584">
              <w:rPr>
                <w:rFonts w:ascii="Cambria" w:hAnsi="Cambria" w:cs="Calibri"/>
                <w:sz w:val="16"/>
                <w:szCs w:val="19"/>
              </w:rPr>
              <w:t>ğr</w:t>
            </w:r>
            <w:r w:rsidRPr="00161584">
              <w:rPr>
                <w:rFonts w:ascii="Cambria" w:hAnsi="Cambria" w:cs="Calibri"/>
                <w:sz w:val="16"/>
                <w:szCs w:val="19"/>
              </w:rPr>
              <w:t>.</w:t>
            </w:r>
          </w:p>
        </w:tc>
      </w:tr>
      <w:tr w:rsidR="00550A6D" w:rsidRPr="00C41395" w14:paraId="62DA2CE4" w14:textId="77777777" w:rsidTr="00A047D9">
        <w:tc>
          <w:tcPr>
            <w:tcW w:w="2825" w:type="dxa"/>
            <w:shd w:val="clear" w:color="auto" w:fill="F2F2F2" w:themeFill="background1" w:themeFillShade="F2"/>
            <w:vAlign w:val="center"/>
          </w:tcPr>
          <w:p w14:paraId="62DA2CE2" w14:textId="45632DD2" w:rsidR="00550A6D" w:rsidRPr="00C41395" w:rsidRDefault="00550A6D" w:rsidP="00F167FE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SINAV TARİH</w:t>
            </w:r>
          </w:p>
        </w:tc>
        <w:tc>
          <w:tcPr>
            <w:tcW w:w="2132" w:type="dxa"/>
            <w:gridSpan w:val="2"/>
            <w:vAlign w:val="center"/>
          </w:tcPr>
          <w:p w14:paraId="5B651B3D" w14:textId="41EEACC5" w:rsidR="00550A6D" w:rsidRPr="009F64CC" w:rsidRDefault="00A75096" w:rsidP="00622EEF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sz w:val="20"/>
                <w:szCs w:val="20"/>
              </w:rPr>
              <w:t>….</w:t>
            </w:r>
            <w:r w:rsidR="00E27BAE">
              <w:rPr>
                <w:rFonts w:ascii="Cambria" w:hAnsi="Cambria"/>
                <w:sz w:val="20"/>
                <w:szCs w:val="20"/>
              </w:rPr>
              <w:t>.</w:t>
            </w:r>
            <w:proofErr w:type="gramEnd"/>
            <w:r w:rsidR="00E27BAE">
              <w:rPr>
                <w:rFonts w:ascii="Cambria" w:hAnsi="Cambria"/>
                <w:sz w:val="20"/>
                <w:szCs w:val="20"/>
              </w:rPr>
              <w:t>0</w:t>
            </w:r>
            <w:r>
              <w:rPr>
                <w:rFonts w:ascii="Cambria" w:hAnsi="Cambria"/>
                <w:sz w:val="20"/>
                <w:szCs w:val="20"/>
              </w:rPr>
              <w:t>6</w:t>
            </w:r>
            <w:r w:rsidR="00E27BAE">
              <w:rPr>
                <w:rFonts w:ascii="Cambria" w:hAnsi="Cambria"/>
                <w:sz w:val="20"/>
                <w:szCs w:val="20"/>
              </w:rPr>
              <w:t>.2025</w:t>
            </w:r>
          </w:p>
        </w:tc>
        <w:tc>
          <w:tcPr>
            <w:tcW w:w="1545" w:type="dxa"/>
            <w:gridSpan w:val="2"/>
            <w:shd w:val="clear" w:color="auto" w:fill="F2F2F2" w:themeFill="background1" w:themeFillShade="F2"/>
            <w:vAlign w:val="center"/>
          </w:tcPr>
          <w:p w14:paraId="50D2D5C4" w14:textId="51F80118" w:rsidR="00550A6D" w:rsidRPr="00F167FE" w:rsidRDefault="00550A6D" w:rsidP="00D12E42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F167FE">
              <w:rPr>
                <w:rFonts w:ascii="Cambria" w:hAnsi="Cambria"/>
                <w:b/>
                <w:color w:val="002060"/>
                <w:sz w:val="20"/>
                <w:szCs w:val="20"/>
              </w:rPr>
              <w:t>SINAV SAATİ</w:t>
            </w:r>
          </w:p>
        </w:tc>
        <w:tc>
          <w:tcPr>
            <w:tcW w:w="864" w:type="dxa"/>
            <w:gridSpan w:val="2"/>
            <w:vAlign w:val="center"/>
          </w:tcPr>
          <w:p w14:paraId="15EBD1D1" w14:textId="09701697" w:rsidR="00550A6D" w:rsidRPr="00C41395" w:rsidRDefault="00A75096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……..</w:t>
            </w:r>
          </w:p>
        </w:tc>
        <w:tc>
          <w:tcPr>
            <w:tcW w:w="1405" w:type="dxa"/>
            <w:gridSpan w:val="3"/>
            <w:shd w:val="clear" w:color="auto" w:fill="F2F2F2" w:themeFill="background1" w:themeFillShade="F2"/>
            <w:vAlign w:val="center"/>
          </w:tcPr>
          <w:p w14:paraId="40ED4F5C" w14:textId="69F3751C" w:rsidR="00550A6D" w:rsidRPr="00550A6D" w:rsidRDefault="00550A6D" w:rsidP="0016698C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50A6D">
              <w:rPr>
                <w:rFonts w:ascii="Cambria" w:hAnsi="Cambria"/>
                <w:b/>
                <w:color w:val="002060"/>
                <w:sz w:val="20"/>
                <w:szCs w:val="20"/>
              </w:rPr>
              <w:t>SINAV SÜRESİ</w:t>
            </w:r>
          </w:p>
        </w:tc>
        <w:tc>
          <w:tcPr>
            <w:tcW w:w="863" w:type="dxa"/>
            <w:vAlign w:val="center"/>
          </w:tcPr>
          <w:p w14:paraId="62DA2CE3" w14:textId="4A226C55" w:rsidR="00550A6D" w:rsidRPr="00C41395" w:rsidRDefault="00550A6D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F167FE" w:rsidRPr="00C41395" w14:paraId="62DA2CEC" w14:textId="77777777" w:rsidTr="00691E91">
        <w:trPr>
          <w:trHeight w:val="70"/>
        </w:trPr>
        <w:tc>
          <w:tcPr>
            <w:tcW w:w="2825" w:type="dxa"/>
            <w:shd w:val="clear" w:color="auto" w:fill="F2F2F2" w:themeFill="background1" w:themeFillShade="F2"/>
            <w:vAlign w:val="center"/>
          </w:tcPr>
          <w:p w14:paraId="62DA2CE5" w14:textId="77777777" w:rsidR="00F167FE" w:rsidRPr="00C41395" w:rsidRDefault="00F167FE" w:rsidP="00D749B4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AKADEMİK YIL</w:t>
            </w:r>
          </w:p>
        </w:tc>
        <w:tc>
          <w:tcPr>
            <w:tcW w:w="213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62DA2CE6" w14:textId="4E4F4531" w:rsidR="00F167FE" w:rsidRPr="00C41395" w:rsidRDefault="00F167FE" w:rsidP="00622EEF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545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2DA2CE7" w14:textId="77777777" w:rsidR="00F167FE" w:rsidRPr="00C41395" w:rsidRDefault="00F167FE" w:rsidP="00D12E42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YARIYIL</w:t>
            </w:r>
          </w:p>
        </w:tc>
        <w:tc>
          <w:tcPr>
            <w:tcW w:w="43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39A98E6" w14:textId="77167581" w:rsidR="00F167FE" w:rsidRPr="00C41395" w:rsidRDefault="00216044" w:rsidP="00691E91">
            <w:pPr>
              <w:pStyle w:val="AralkYok"/>
              <w:jc w:val="center"/>
              <w:rPr>
                <w:rFonts w:ascii="Cambria" w:hAnsi="Cambria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4"/>
                  <w:szCs w:val="20"/>
                </w:rPr>
                <w:id w:val="173651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7BAE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</w:p>
        </w:tc>
        <w:tc>
          <w:tcPr>
            <w:tcW w:w="1137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1CE89948" w14:textId="4213E740" w:rsidR="00F167FE" w:rsidRPr="00161584" w:rsidRDefault="00F167FE" w:rsidP="00D749B4">
            <w:pPr>
              <w:pStyle w:val="AralkYok"/>
              <w:rPr>
                <w:rFonts w:ascii="Cambria" w:hAnsi="Cambria"/>
                <w:sz w:val="18"/>
                <w:szCs w:val="20"/>
              </w:rPr>
            </w:pPr>
            <w:r w:rsidRPr="00161584">
              <w:rPr>
                <w:rFonts w:ascii="Cambria" w:hAnsi="Cambria"/>
                <w:sz w:val="18"/>
                <w:szCs w:val="20"/>
              </w:rPr>
              <w:t>Güz</w:t>
            </w:r>
          </w:p>
        </w:tc>
        <w:tc>
          <w:tcPr>
            <w:tcW w:w="42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24D1DF3" w14:textId="6E7F18C8" w:rsidR="00F167FE" w:rsidRPr="00C41395" w:rsidRDefault="00216044" w:rsidP="00691E91">
            <w:pPr>
              <w:pStyle w:val="AralkYok"/>
              <w:jc w:val="center"/>
              <w:rPr>
                <w:rFonts w:ascii="Cambria" w:hAnsi="Cambria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4"/>
                  <w:szCs w:val="20"/>
                </w:rPr>
                <w:id w:val="1318688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072D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</w:p>
        </w:tc>
        <w:tc>
          <w:tcPr>
            <w:tcW w:w="1135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62DA2CEB" w14:textId="62DF60C3" w:rsidR="00F167FE" w:rsidRPr="00161584" w:rsidRDefault="00F167FE" w:rsidP="00D749B4">
            <w:pPr>
              <w:pStyle w:val="AralkYok"/>
              <w:rPr>
                <w:rFonts w:ascii="Cambria" w:hAnsi="Cambria"/>
                <w:sz w:val="18"/>
                <w:szCs w:val="20"/>
              </w:rPr>
            </w:pPr>
            <w:r w:rsidRPr="00161584">
              <w:rPr>
                <w:rFonts w:ascii="Cambria" w:hAnsi="Cambria"/>
                <w:sz w:val="18"/>
                <w:szCs w:val="20"/>
              </w:rPr>
              <w:t>Bahar</w:t>
            </w:r>
          </w:p>
        </w:tc>
      </w:tr>
      <w:tr w:rsidR="00E37B98" w:rsidRPr="00C41395" w14:paraId="62DA2CEF" w14:textId="77777777" w:rsidTr="00691E91">
        <w:trPr>
          <w:trHeight w:val="126"/>
        </w:trPr>
        <w:tc>
          <w:tcPr>
            <w:tcW w:w="2825" w:type="dxa"/>
            <w:shd w:val="clear" w:color="auto" w:fill="F2F2F2" w:themeFill="background1" w:themeFillShade="F2"/>
            <w:vAlign w:val="center"/>
          </w:tcPr>
          <w:p w14:paraId="62DA2CED" w14:textId="77777777" w:rsidR="00E37B98" w:rsidRDefault="00A414D2" w:rsidP="00BA6D50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ÖĞRETİM ELEMANI</w:t>
            </w:r>
          </w:p>
        </w:tc>
        <w:tc>
          <w:tcPr>
            <w:tcW w:w="6809" w:type="dxa"/>
            <w:gridSpan w:val="10"/>
            <w:vAlign w:val="center"/>
          </w:tcPr>
          <w:p w14:paraId="62DA2CEE" w14:textId="763A4C8F" w:rsidR="00E37B98" w:rsidRDefault="00E37B98" w:rsidP="00622EEF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BE11DB" w:rsidRPr="00C41395" w14:paraId="0FF3372B" w14:textId="77777777" w:rsidTr="0008156E">
        <w:trPr>
          <w:trHeight w:val="126"/>
        </w:trPr>
        <w:tc>
          <w:tcPr>
            <w:tcW w:w="2825" w:type="dxa"/>
            <w:shd w:val="clear" w:color="auto" w:fill="F2F2F2" w:themeFill="background1" w:themeFillShade="F2"/>
            <w:vAlign w:val="center"/>
          </w:tcPr>
          <w:p w14:paraId="52705611" w14:textId="655CA795" w:rsidR="00BE11DB" w:rsidRDefault="00BE11DB" w:rsidP="00BA6D50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SINAV TÜRÜ</w:t>
            </w:r>
          </w:p>
        </w:tc>
        <w:tc>
          <w:tcPr>
            <w:tcW w:w="1417" w:type="dxa"/>
            <w:vAlign w:val="center"/>
          </w:tcPr>
          <w:p w14:paraId="763F4A04" w14:textId="5B5F2083" w:rsidR="00BE11DB" w:rsidRPr="00691E91" w:rsidRDefault="00BE11DB" w:rsidP="0008156E">
            <w:pPr>
              <w:pStyle w:val="AralkYok"/>
              <w:jc w:val="center"/>
              <w:rPr>
                <w:rFonts w:ascii="Cambria" w:hAnsi="Cambria"/>
                <w:sz w:val="20"/>
                <w:szCs w:val="19"/>
              </w:rPr>
            </w:pPr>
            <w:r w:rsidRPr="00691E91">
              <w:rPr>
                <w:rFonts w:ascii="Cambria" w:hAnsi="Cambria"/>
                <w:sz w:val="20"/>
                <w:szCs w:val="19"/>
              </w:rPr>
              <w:t>Ara Sınav</w:t>
            </w:r>
            <w:r>
              <w:rPr>
                <w:rFonts w:ascii="Cambria" w:hAnsi="Cambria"/>
                <w:sz w:val="20"/>
                <w:szCs w:val="19"/>
              </w:rPr>
              <w:t xml:space="preserve"> </w:t>
            </w:r>
            <w:sdt>
              <w:sdtPr>
                <w:rPr>
                  <w:rFonts w:ascii="Cambria" w:hAnsi="Cambria"/>
                  <w:sz w:val="20"/>
                  <w:szCs w:val="19"/>
                </w:rPr>
                <w:id w:val="-1114985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096">
                  <w:rPr>
                    <w:rFonts w:ascii="MS Gothic" w:eastAsia="MS Gothic" w:hAnsi="MS Gothic" w:hint="eastAsia"/>
                    <w:sz w:val="20"/>
                    <w:szCs w:val="19"/>
                  </w:rPr>
                  <w:t>☐</w:t>
                </w:r>
              </w:sdtContent>
            </w:sdt>
          </w:p>
        </w:tc>
        <w:tc>
          <w:tcPr>
            <w:tcW w:w="1140" w:type="dxa"/>
            <w:gridSpan w:val="2"/>
            <w:vAlign w:val="center"/>
          </w:tcPr>
          <w:p w14:paraId="37991663" w14:textId="56E85304" w:rsidR="00BE11DB" w:rsidRPr="00691E91" w:rsidRDefault="00BE11DB" w:rsidP="0008156E">
            <w:pPr>
              <w:pStyle w:val="AralkYok"/>
              <w:jc w:val="center"/>
              <w:rPr>
                <w:rFonts w:ascii="Cambria" w:hAnsi="Cambria"/>
                <w:sz w:val="20"/>
                <w:szCs w:val="19"/>
              </w:rPr>
            </w:pPr>
            <w:r w:rsidRPr="00691E91">
              <w:rPr>
                <w:rFonts w:ascii="Cambria" w:hAnsi="Cambria"/>
                <w:sz w:val="20"/>
                <w:szCs w:val="19"/>
              </w:rPr>
              <w:t>Final</w:t>
            </w:r>
            <w:r>
              <w:rPr>
                <w:rFonts w:ascii="Cambria" w:hAnsi="Cambria"/>
                <w:sz w:val="20"/>
                <w:szCs w:val="19"/>
              </w:rPr>
              <w:t xml:space="preserve"> </w:t>
            </w:r>
            <w:sdt>
              <w:sdtPr>
                <w:rPr>
                  <w:rFonts w:ascii="Cambria" w:hAnsi="Cambria"/>
                  <w:sz w:val="20"/>
                  <w:szCs w:val="19"/>
                </w:rPr>
                <w:id w:val="-161466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072D">
                  <w:rPr>
                    <w:rFonts w:ascii="MS Gothic" w:eastAsia="MS Gothic" w:hAnsi="MS Gothic" w:hint="eastAsia"/>
                    <w:sz w:val="20"/>
                    <w:szCs w:val="19"/>
                  </w:rPr>
                  <w:t>☐</w:t>
                </w:r>
              </w:sdtContent>
            </w:sdt>
          </w:p>
        </w:tc>
        <w:tc>
          <w:tcPr>
            <w:tcW w:w="1554" w:type="dxa"/>
            <w:gridSpan w:val="2"/>
            <w:vAlign w:val="center"/>
          </w:tcPr>
          <w:p w14:paraId="2614CFFA" w14:textId="72CB300C" w:rsidR="00BE11DB" w:rsidRPr="00691E91" w:rsidRDefault="00BE11DB" w:rsidP="0008156E">
            <w:pPr>
              <w:pStyle w:val="AralkYok"/>
              <w:jc w:val="center"/>
              <w:rPr>
                <w:rFonts w:ascii="Cambria" w:hAnsi="Cambria"/>
                <w:sz w:val="20"/>
                <w:szCs w:val="19"/>
              </w:rPr>
            </w:pPr>
            <w:r w:rsidRPr="00691E91">
              <w:rPr>
                <w:rFonts w:ascii="Cambria" w:hAnsi="Cambria"/>
                <w:sz w:val="20"/>
                <w:szCs w:val="19"/>
              </w:rPr>
              <w:t>Bütünleme</w:t>
            </w:r>
            <w:r>
              <w:rPr>
                <w:rFonts w:ascii="Cambria" w:hAnsi="Cambria"/>
                <w:sz w:val="20"/>
                <w:szCs w:val="19"/>
              </w:rPr>
              <w:t xml:space="preserve"> </w:t>
            </w:r>
            <w:sdt>
              <w:sdtPr>
                <w:rPr>
                  <w:rFonts w:ascii="Cambria" w:hAnsi="Cambria"/>
                  <w:sz w:val="20"/>
                  <w:szCs w:val="19"/>
                </w:rPr>
                <w:id w:val="509574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19"/>
                  </w:rPr>
                  <w:t>☐</w:t>
                </w:r>
              </w:sdtContent>
            </w:sdt>
          </w:p>
        </w:tc>
        <w:tc>
          <w:tcPr>
            <w:tcW w:w="1563" w:type="dxa"/>
            <w:gridSpan w:val="3"/>
            <w:vAlign w:val="center"/>
          </w:tcPr>
          <w:p w14:paraId="24C7E67D" w14:textId="7F884C0A" w:rsidR="00BE11DB" w:rsidRPr="00691E91" w:rsidRDefault="00BE11DB" w:rsidP="0008156E">
            <w:pPr>
              <w:pStyle w:val="AralkYok"/>
              <w:jc w:val="center"/>
              <w:rPr>
                <w:rFonts w:ascii="Cambria" w:hAnsi="Cambria"/>
                <w:sz w:val="20"/>
                <w:szCs w:val="19"/>
              </w:rPr>
            </w:pPr>
            <w:r w:rsidRPr="00691E91">
              <w:rPr>
                <w:rFonts w:ascii="Cambria" w:hAnsi="Cambria"/>
                <w:sz w:val="20"/>
                <w:szCs w:val="19"/>
              </w:rPr>
              <w:t>Kısa Sınav</w:t>
            </w:r>
            <w:r>
              <w:rPr>
                <w:rFonts w:ascii="Cambria" w:hAnsi="Cambria"/>
                <w:sz w:val="20"/>
                <w:szCs w:val="19"/>
              </w:rPr>
              <w:t xml:space="preserve"> </w:t>
            </w:r>
            <w:sdt>
              <w:sdtPr>
                <w:rPr>
                  <w:rFonts w:ascii="Cambria" w:hAnsi="Cambria"/>
                  <w:sz w:val="20"/>
                  <w:szCs w:val="19"/>
                </w:rPr>
                <w:id w:val="-1414692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19"/>
                  </w:rPr>
                  <w:t>☐</w:t>
                </w:r>
              </w:sdtContent>
            </w:sdt>
          </w:p>
        </w:tc>
        <w:tc>
          <w:tcPr>
            <w:tcW w:w="1135" w:type="dxa"/>
            <w:gridSpan w:val="2"/>
            <w:vAlign w:val="center"/>
          </w:tcPr>
          <w:p w14:paraId="3AA2BB2B" w14:textId="7894C970" w:rsidR="00BE11DB" w:rsidRPr="00691E91" w:rsidRDefault="00BE11DB" w:rsidP="0008156E">
            <w:pPr>
              <w:pStyle w:val="AralkYok"/>
              <w:jc w:val="center"/>
              <w:rPr>
                <w:rFonts w:ascii="Cambria" w:hAnsi="Cambria"/>
                <w:sz w:val="20"/>
                <w:szCs w:val="19"/>
              </w:rPr>
            </w:pPr>
            <w:r w:rsidRPr="00691E91">
              <w:rPr>
                <w:rFonts w:ascii="Cambria" w:hAnsi="Cambria"/>
                <w:sz w:val="20"/>
                <w:szCs w:val="19"/>
              </w:rPr>
              <w:t>Diğer</w:t>
            </w:r>
            <w:r>
              <w:rPr>
                <w:rFonts w:ascii="Cambria" w:hAnsi="Cambria"/>
                <w:sz w:val="20"/>
                <w:szCs w:val="19"/>
              </w:rPr>
              <w:t xml:space="preserve"> </w:t>
            </w:r>
            <w:sdt>
              <w:sdtPr>
                <w:rPr>
                  <w:rFonts w:ascii="Cambria" w:hAnsi="Cambria"/>
                  <w:sz w:val="20"/>
                  <w:szCs w:val="19"/>
                </w:rPr>
                <w:id w:val="1611091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91E91">
                  <w:rPr>
                    <w:rFonts w:ascii="MS Gothic" w:eastAsia="MS Gothic" w:hAnsi="MS Gothic" w:hint="eastAsia"/>
                    <w:sz w:val="20"/>
                    <w:szCs w:val="19"/>
                  </w:rPr>
                  <w:t>☐</w:t>
                </w:r>
              </w:sdtContent>
            </w:sdt>
          </w:p>
        </w:tc>
      </w:tr>
      <w:tr w:rsidR="005625DA" w:rsidRPr="00C41395" w14:paraId="62DA2CF2" w14:textId="77777777" w:rsidTr="00691E91">
        <w:trPr>
          <w:trHeight w:val="261"/>
        </w:trPr>
        <w:tc>
          <w:tcPr>
            <w:tcW w:w="2825" w:type="dxa"/>
            <w:shd w:val="clear" w:color="auto" w:fill="F2F2F2" w:themeFill="background1" w:themeFillShade="F2"/>
            <w:vAlign w:val="center"/>
          </w:tcPr>
          <w:p w14:paraId="62DA2CF0" w14:textId="6D6D81C8" w:rsidR="005625DA" w:rsidRPr="00F40FD5" w:rsidRDefault="00E37B98" w:rsidP="00F40FD5">
            <w:pPr>
              <w:jc w:val="right"/>
              <w:rPr>
                <w:rFonts w:ascii="Cambria" w:hAnsi="Cambria"/>
                <w:b/>
                <w:color w:val="C00000"/>
                <w:sz w:val="20"/>
                <w:szCs w:val="20"/>
                <w:vertAlign w:val="superscript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ÖĞRENCİNİN </w:t>
            </w:r>
            <w:r w:rsidR="00A414D2">
              <w:rPr>
                <w:rFonts w:ascii="Cambria" w:hAnsi="Cambria"/>
                <w:b/>
                <w:color w:val="002060"/>
                <w:sz w:val="20"/>
                <w:szCs w:val="20"/>
              </w:rPr>
              <w:t>SINAV PUANI</w:t>
            </w:r>
            <w:r w:rsidRPr="009E1650">
              <w:rPr>
                <w:rStyle w:val="DipnotBavurusu"/>
                <w:color w:val="C00000"/>
                <w:sz w:val="24"/>
              </w:rPr>
              <w:t xml:space="preserve"> </w:t>
            </w:r>
            <w:r w:rsidR="00F40FD5" w:rsidRPr="00F40FD5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1</w:t>
            </w:r>
          </w:p>
        </w:tc>
        <w:tc>
          <w:tcPr>
            <w:tcW w:w="6809" w:type="dxa"/>
            <w:gridSpan w:val="10"/>
            <w:vAlign w:val="center"/>
          </w:tcPr>
          <w:p w14:paraId="62DA2CF1" w14:textId="77777777" w:rsidR="005625DA" w:rsidRDefault="005625DA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DA2CF3" w14:textId="77777777" w:rsidR="003230A8" w:rsidRPr="00286613" w:rsidRDefault="003230A8" w:rsidP="004023B0">
      <w:pPr>
        <w:pStyle w:val="AralkYok"/>
        <w:rPr>
          <w:rFonts w:ascii="Cambria" w:hAnsi="Cambria"/>
          <w:sz w:val="14"/>
          <w:szCs w:val="20"/>
        </w:rPr>
      </w:pPr>
    </w:p>
    <w:tbl>
      <w:tblPr>
        <w:tblStyle w:val="TabloKlavuzuAk"/>
        <w:tblW w:w="9659" w:type="dxa"/>
        <w:tblInd w:w="0" w:type="dxa"/>
        <w:tblLook w:val="04A0" w:firstRow="1" w:lastRow="0" w:firstColumn="1" w:lastColumn="0" w:noHBand="0" w:noVBand="1"/>
      </w:tblPr>
      <w:tblGrid>
        <w:gridCol w:w="3712"/>
        <w:gridCol w:w="2241"/>
        <w:gridCol w:w="1725"/>
        <w:gridCol w:w="1981"/>
      </w:tblGrid>
      <w:tr w:rsidR="00D2667C" w:rsidRPr="00C41395" w14:paraId="62DA2CF5" w14:textId="77777777" w:rsidTr="008B4D8B">
        <w:trPr>
          <w:trHeight w:val="144"/>
        </w:trPr>
        <w:tc>
          <w:tcPr>
            <w:tcW w:w="9659" w:type="dxa"/>
            <w:gridSpan w:val="4"/>
            <w:shd w:val="clear" w:color="auto" w:fill="F2F2F2" w:themeFill="background1" w:themeFillShade="F2"/>
            <w:vAlign w:val="center"/>
          </w:tcPr>
          <w:p w14:paraId="62DA2CF4" w14:textId="77777777" w:rsidR="00D2667C" w:rsidRPr="00D2667C" w:rsidRDefault="00D2667C" w:rsidP="00D2667C">
            <w:pPr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D2667C">
              <w:rPr>
                <w:rFonts w:ascii="Cambria" w:hAnsi="Cambria"/>
                <w:b/>
                <w:color w:val="002060"/>
                <w:sz w:val="20"/>
                <w:szCs w:val="20"/>
              </w:rPr>
              <w:t>ÖĞRENCİ BİLGİLERİ</w:t>
            </w:r>
          </w:p>
        </w:tc>
      </w:tr>
      <w:tr w:rsidR="00A414D2" w:rsidRPr="00C41395" w14:paraId="62DA2CFA" w14:textId="77777777" w:rsidTr="008B4D8B">
        <w:trPr>
          <w:trHeight w:val="262"/>
        </w:trPr>
        <w:tc>
          <w:tcPr>
            <w:tcW w:w="3712" w:type="dxa"/>
            <w:shd w:val="clear" w:color="auto" w:fill="F2F2F2" w:themeFill="background1" w:themeFillShade="F2"/>
            <w:vAlign w:val="center"/>
          </w:tcPr>
          <w:p w14:paraId="62DA2CF6" w14:textId="77777777" w:rsidR="00A414D2" w:rsidRPr="00C41395" w:rsidRDefault="00A414D2" w:rsidP="00D749B4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ÖĞRENCİ NUMARASI</w:t>
            </w:r>
          </w:p>
        </w:tc>
        <w:tc>
          <w:tcPr>
            <w:tcW w:w="2241" w:type="dxa"/>
            <w:vAlign w:val="center"/>
          </w:tcPr>
          <w:p w14:paraId="62DA2CF7" w14:textId="77777777" w:rsidR="00A414D2" w:rsidRPr="00C41395" w:rsidRDefault="00A414D2" w:rsidP="00D749B4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725" w:type="dxa"/>
            <w:shd w:val="clear" w:color="auto" w:fill="EDEDED" w:themeFill="accent3" w:themeFillTint="33"/>
            <w:vAlign w:val="center"/>
          </w:tcPr>
          <w:p w14:paraId="62DA2CF8" w14:textId="77777777" w:rsidR="00A414D2" w:rsidRPr="00A414D2" w:rsidRDefault="00A414D2" w:rsidP="00A414D2">
            <w:pPr>
              <w:pStyle w:val="AralkYok"/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SINIFI</w:t>
            </w:r>
          </w:p>
        </w:tc>
        <w:tc>
          <w:tcPr>
            <w:tcW w:w="1981" w:type="dxa"/>
            <w:vAlign w:val="center"/>
          </w:tcPr>
          <w:p w14:paraId="62DA2CF9" w14:textId="77777777" w:rsidR="00A414D2" w:rsidRPr="00C41395" w:rsidRDefault="00A414D2" w:rsidP="00D749B4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A414D2" w:rsidRPr="00C41395" w14:paraId="62DA2CFF" w14:textId="77777777" w:rsidTr="008B4D8B">
        <w:trPr>
          <w:trHeight w:val="273"/>
        </w:trPr>
        <w:tc>
          <w:tcPr>
            <w:tcW w:w="3712" w:type="dxa"/>
            <w:shd w:val="clear" w:color="auto" w:fill="F2F2F2" w:themeFill="background1" w:themeFillShade="F2"/>
            <w:vAlign w:val="center"/>
          </w:tcPr>
          <w:p w14:paraId="62DA2CFB" w14:textId="77777777" w:rsidR="00A414D2" w:rsidRPr="00C41395" w:rsidRDefault="00A414D2" w:rsidP="00952C9D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ADI SOYADI</w:t>
            </w:r>
          </w:p>
        </w:tc>
        <w:tc>
          <w:tcPr>
            <w:tcW w:w="2241" w:type="dxa"/>
            <w:vAlign w:val="center"/>
          </w:tcPr>
          <w:p w14:paraId="62DA2CFC" w14:textId="77777777" w:rsidR="00A414D2" w:rsidRPr="00C41395" w:rsidRDefault="00A414D2" w:rsidP="00952C9D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725" w:type="dxa"/>
            <w:shd w:val="clear" w:color="auto" w:fill="EDEDED" w:themeFill="accent3" w:themeFillTint="33"/>
            <w:vAlign w:val="center"/>
          </w:tcPr>
          <w:p w14:paraId="62DA2CFD" w14:textId="77777777" w:rsidR="00A414D2" w:rsidRPr="00C41395" w:rsidRDefault="00A414D2" w:rsidP="00A414D2">
            <w:pPr>
              <w:pStyle w:val="AralkYok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İMZA</w:t>
            </w:r>
          </w:p>
        </w:tc>
        <w:tc>
          <w:tcPr>
            <w:tcW w:w="1981" w:type="dxa"/>
            <w:vAlign w:val="center"/>
          </w:tcPr>
          <w:p w14:paraId="62DA2CFE" w14:textId="77777777" w:rsidR="00A414D2" w:rsidRPr="00C41395" w:rsidRDefault="00A414D2" w:rsidP="00952C9D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452D73B0" w14:textId="77777777" w:rsidR="008B4D8B" w:rsidRPr="0059369E" w:rsidRDefault="008B4D8B">
      <w:pPr>
        <w:rPr>
          <w:sz w:val="2"/>
          <w:szCs w:val="2"/>
        </w:rPr>
      </w:pPr>
    </w:p>
    <w:tbl>
      <w:tblPr>
        <w:tblStyle w:val="TabloKlavuzu"/>
        <w:tblW w:w="9700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6"/>
        <w:gridCol w:w="374"/>
        <w:gridCol w:w="4669"/>
        <w:gridCol w:w="864"/>
        <w:gridCol w:w="992"/>
        <w:gridCol w:w="962"/>
        <w:gridCol w:w="1083"/>
      </w:tblGrid>
      <w:tr w:rsidR="0053045C" w14:paraId="12890599" w14:textId="77777777" w:rsidTr="0053045C">
        <w:trPr>
          <w:trHeight w:val="21"/>
        </w:trPr>
        <w:tc>
          <w:tcPr>
            <w:tcW w:w="113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7643AE62" w14:textId="77777777" w:rsidR="0053045C" w:rsidRPr="00153852" w:rsidRDefault="0053045C" w:rsidP="00153852">
            <w:pPr>
              <w:pStyle w:val="AralkYok"/>
              <w:jc w:val="center"/>
              <w:rPr>
                <w:rFonts w:ascii="Cambria" w:hAnsi="Cambria"/>
                <w:b/>
                <w:color w:val="002060"/>
                <w:szCs w:val="20"/>
              </w:rPr>
            </w:pPr>
          </w:p>
        </w:tc>
        <w:tc>
          <w:tcPr>
            <w:tcW w:w="857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1E0A790" w14:textId="272CA1B0" w:rsidR="0053045C" w:rsidRPr="009F64CC" w:rsidRDefault="0053045C" w:rsidP="00153852">
            <w:pPr>
              <w:pStyle w:val="AralkYok"/>
              <w:jc w:val="center"/>
              <w:rPr>
                <w:rFonts w:ascii="Cambria" w:hAnsi="Cambria"/>
                <w:bCs/>
                <w:color w:val="002060"/>
                <w:sz w:val="18"/>
                <w:szCs w:val="16"/>
                <w:vertAlign w:val="superscript"/>
              </w:rPr>
            </w:pPr>
            <w:r w:rsidRPr="00153852">
              <w:rPr>
                <w:rFonts w:ascii="Cambria" w:hAnsi="Cambria"/>
                <w:b/>
                <w:color w:val="002060"/>
                <w:szCs w:val="20"/>
              </w:rPr>
              <w:t>SINAVI SORULARI</w:t>
            </w:r>
            <w:r w:rsidRPr="009F64CC">
              <w:rPr>
                <w:rFonts w:ascii="Cambria" w:hAnsi="Cambria"/>
                <w:bCs/>
                <w:i/>
                <w:iCs/>
                <w:color w:val="C00000"/>
                <w:sz w:val="18"/>
                <w:szCs w:val="16"/>
                <w:vertAlign w:val="superscript"/>
              </w:rPr>
              <w:t>2</w:t>
            </w:r>
          </w:p>
        </w:tc>
      </w:tr>
      <w:tr w:rsidR="0053045C" w14:paraId="369EE052" w14:textId="77777777" w:rsidTr="0053045C">
        <w:trPr>
          <w:trHeight w:val="21"/>
        </w:trPr>
        <w:tc>
          <w:tcPr>
            <w:tcW w:w="579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7899A90" w14:textId="77777777" w:rsidR="0053045C" w:rsidRPr="00153852" w:rsidRDefault="0053045C" w:rsidP="00961338">
            <w:pPr>
              <w:pStyle w:val="AralkYok"/>
              <w:tabs>
                <w:tab w:val="left" w:pos="6946"/>
              </w:tabs>
              <w:ind w:right="284"/>
              <w:jc w:val="both"/>
              <w:rPr>
                <w:rFonts w:ascii="Cambria" w:hAnsi="Cambria"/>
                <w:b/>
                <w:color w:val="00206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3AE1B4C" w14:textId="1BFFF42F" w:rsidR="0053045C" w:rsidRPr="00961338" w:rsidRDefault="0053045C" w:rsidP="00B33999">
            <w:pPr>
              <w:pStyle w:val="AralkYok"/>
              <w:numPr>
                <w:ilvl w:val="0"/>
                <w:numId w:val="46"/>
              </w:numPr>
              <w:tabs>
                <w:tab w:val="left" w:pos="6946"/>
              </w:tabs>
              <w:ind w:right="284"/>
              <w:jc w:val="both"/>
              <w:rPr>
                <w:rFonts w:ascii="Cambria" w:hAnsi="Cambria"/>
                <w:b/>
                <w:i/>
                <w:iCs/>
                <w:color w:val="C00000"/>
                <w:sz w:val="18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4DD70AC" w14:textId="7C0ABF64" w:rsidR="0053045C" w:rsidRPr="009B4EB5" w:rsidRDefault="0053045C" w:rsidP="000E5353">
            <w:pPr>
              <w:pStyle w:val="AralkYok"/>
              <w:ind w:left="141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  <w:r w:rsidRPr="008B4D8B">
              <w:rPr>
                <w:rFonts w:ascii="Cambria" w:hAnsi="Cambria"/>
                <w:b/>
                <w:color w:val="002060"/>
                <w:sz w:val="18"/>
                <w:szCs w:val="18"/>
              </w:rPr>
              <w:t>ÖÇ</w:t>
            </w:r>
            <w:r w:rsidR="00F96469">
              <w:rPr>
                <w:rFonts w:ascii="Cambria" w:hAnsi="Cambria"/>
                <w:i/>
                <w:color w:val="C00000"/>
                <w:sz w:val="18"/>
                <w:szCs w:val="18"/>
                <w:vertAlign w:val="superscript"/>
              </w:rPr>
              <w:t>3</w:t>
            </w:r>
            <w:r w:rsidR="009B4EB5" w:rsidRPr="009B4EB5">
              <w:rPr>
                <w:rFonts w:ascii="Cambria" w:hAnsi="Cambria"/>
                <w:i/>
                <w:color w:val="002060"/>
                <w:sz w:val="18"/>
                <w:szCs w:val="18"/>
              </w:rPr>
              <w:t>:</w:t>
            </w:r>
          </w:p>
        </w:tc>
        <w:tc>
          <w:tcPr>
            <w:tcW w:w="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319AA684" w14:textId="3504EA59" w:rsidR="0053045C" w:rsidRPr="009B4EB5" w:rsidRDefault="0053045C" w:rsidP="00961338">
            <w:pPr>
              <w:pStyle w:val="AralkYok"/>
              <w:ind w:left="136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  <w:r>
              <w:rPr>
                <w:rFonts w:ascii="Cambria" w:hAnsi="Cambria"/>
                <w:b/>
                <w:color w:val="002060"/>
                <w:sz w:val="18"/>
                <w:szCs w:val="18"/>
              </w:rPr>
              <w:t>PÇ</w:t>
            </w:r>
            <w:r w:rsidR="00E62213">
              <w:rPr>
                <w:rFonts w:ascii="Cambria" w:hAnsi="Cambria"/>
                <w:b/>
                <w:color w:val="002060"/>
                <w:sz w:val="18"/>
                <w:szCs w:val="18"/>
              </w:rPr>
              <w:t>1</w:t>
            </w:r>
            <w:r w:rsidR="00F96469">
              <w:rPr>
                <w:rFonts w:ascii="Cambria" w:hAnsi="Cambria"/>
                <w:i/>
                <w:color w:val="C00000"/>
                <w:sz w:val="18"/>
                <w:szCs w:val="18"/>
                <w:vertAlign w:val="superscript"/>
              </w:rPr>
              <w:t>5</w:t>
            </w:r>
            <w:r w:rsidR="009B4EB5" w:rsidRPr="009B4EB5">
              <w:rPr>
                <w:rFonts w:ascii="Cambria" w:hAnsi="Cambria"/>
                <w:i/>
                <w:color w:val="002060"/>
                <w:sz w:val="18"/>
                <w:szCs w:val="18"/>
              </w:rPr>
              <w:t>:</w:t>
            </w:r>
            <w:r w:rsidR="009B4EB5" w:rsidRPr="009B4EB5">
              <w:rPr>
                <w:rFonts w:ascii="Cambria" w:hAnsi="Cambria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10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A2633D2" w14:textId="75EFA535" w:rsidR="0053045C" w:rsidRPr="008B4D8B" w:rsidRDefault="0053045C" w:rsidP="001E21D6">
            <w:pPr>
              <w:pStyle w:val="AralkYok"/>
              <w:ind w:left="136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  <w:r w:rsidRPr="008B4D8B">
              <w:rPr>
                <w:rFonts w:ascii="Cambria" w:hAnsi="Cambria"/>
                <w:b/>
                <w:color w:val="002060"/>
                <w:sz w:val="18"/>
                <w:szCs w:val="18"/>
              </w:rPr>
              <w:t>Puan</w:t>
            </w:r>
            <w:r w:rsidRPr="008B4D8B">
              <w:rPr>
                <w:rFonts w:ascii="Cambria" w:hAnsi="Cambria"/>
                <w:i/>
                <w:color w:val="C00000"/>
                <w:sz w:val="18"/>
                <w:szCs w:val="18"/>
                <w:vertAlign w:val="superscript"/>
              </w:rPr>
              <w:t>4</w:t>
            </w:r>
            <w:r w:rsidRPr="008B4D8B">
              <w:rPr>
                <w:rFonts w:ascii="Cambria" w:hAnsi="Cambria"/>
                <w:sz w:val="18"/>
                <w:szCs w:val="18"/>
              </w:rPr>
              <w:t>:</w:t>
            </w:r>
          </w:p>
        </w:tc>
      </w:tr>
      <w:tr w:rsidR="00A047D9" w14:paraId="24D4257C" w14:textId="77777777" w:rsidTr="007E5B11">
        <w:trPr>
          <w:trHeight w:val="21"/>
        </w:trPr>
        <w:tc>
          <w:tcPr>
            <w:tcW w:w="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3868144" w14:textId="77777777" w:rsidR="00A047D9" w:rsidRPr="008B4D8B" w:rsidRDefault="00A047D9" w:rsidP="008B4D8B">
            <w:pPr>
              <w:pStyle w:val="AralkYok"/>
              <w:numPr>
                <w:ilvl w:val="0"/>
                <w:numId w:val="34"/>
              </w:numPr>
              <w:ind w:left="416"/>
              <w:rPr>
                <w:rFonts w:ascii="Cambria" w:hAnsi="Cambria"/>
                <w:b/>
                <w:color w:val="002060"/>
                <w:sz w:val="20"/>
                <w:szCs w:val="18"/>
              </w:rPr>
            </w:pPr>
          </w:p>
        </w:tc>
        <w:tc>
          <w:tcPr>
            <w:tcW w:w="894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5681401" w14:textId="29C5A2E9" w:rsidR="00A047D9" w:rsidRPr="008B4D8B" w:rsidRDefault="00A047D9" w:rsidP="006544BF">
            <w:pPr>
              <w:autoSpaceDE w:val="0"/>
              <w:autoSpaceDN w:val="0"/>
              <w:adjustRightInd w:val="0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</w:p>
        </w:tc>
      </w:tr>
      <w:tr w:rsidR="00A047D9" w14:paraId="43EDE7C3" w14:textId="77777777" w:rsidTr="006544BF">
        <w:trPr>
          <w:trHeight w:val="145"/>
        </w:trPr>
        <w:tc>
          <w:tcPr>
            <w:tcW w:w="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7DD39578" w14:textId="77777777" w:rsidR="00A047D9" w:rsidRPr="008B4D8B" w:rsidRDefault="00A047D9" w:rsidP="00A047D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18"/>
              </w:rPr>
            </w:pPr>
          </w:p>
        </w:tc>
        <w:tc>
          <w:tcPr>
            <w:tcW w:w="894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A224125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614FBCE9" w14:textId="77777777" w:rsidR="00323EBE" w:rsidRDefault="00323EBE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1FF788AE" w14:textId="77777777" w:rsidR="00323EBE" w:rsidRDefault="00323EBE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4E7B3E11" w14:textId="77777777" w:rsidR="00323EBE" w:rsidRDefault="00323EBE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18081378" w14:textId="77777777" w:rsidR="00323EBE" w:rsidRDefault="00323EBE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0EACF636" w14:textId="77777777" w:rsidR="00323EBE" w:rsidRDefault="00323EBE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61F82E49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36D5D234" w14:textId="7C5E4FD1" w:rsidR="00DB1684" w:rsidRPr="008B4D8B" w:rsidRDefault="00DB1684" w:rsidP="00DB1684">
            <w:pPr>
              <w:pStyle w:val="AralkYok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</w:p>
        </w:tc>
      </w:tr>
      <w:tr w:rsidR="0053045C" w:rsidRPr="008B4D8B" w14:paraId="3252D773" w14:textId="77777777" w:rsidTr="0053045C">
        <w:trPr>
          <w:trHeight w:val="21"/>
        </w:trPr>
        <w:tc>
          <w:tcPr>
            <w:tcW w:w="579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74F2876" w14:textId="77777777" w:rsidR="0053045C" w:rsidRPr="00153852" w:rsidRDefault="0053045C" w:rsidP="009F42B5">
            <w:pPr>
              <w:pStyle w:val="AralkYok"/>
              <w:tabs>
                <w:tab w:val="left" w:pos="6946"/>
              </w:tabs>
              <w:ind w:right="284"/>
              <w:jc w:val="both"/>
              <w:rPr>
                <w:rFonts w:ascii="Cambria" w:hAnsi="Cambria"/>
                <w:b/>
                <w:color w:val="00206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2CFF342" w14:textId="77777777" w:rsidR="0053045C" w:rsidRPr="00961338" w:rsidRDefault="0053045C" w:rsidP="009F42B5">
            <w:pPr>
              <w:pStyle w:val="AralkYok"/>
              <w:numPr>
                <w:ilvl w:val="0"/>
                <w:numId w:val="46"/>
              </w:numPr>
              <w:tabs>
                <w:tab w:val="left" w:pos="6946"/>
              </w:tabs>
              <w:ind w:right="284"/>
              <w:jc w:val="both"/>
              <w:rPr>
                <w:rFonts w:ascii="Cambria" w:hAnsi="Cambria"/>
                <w:b/>
                <w:i/>
                <w:iCs/>
                <w:color w:val="C00000"/>
                <w:sz w:val="18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0EB41441" w14:textId="05FF7828" w:rsidR="0053045C" w:rsidRPr="009B4EB5" w:rsidRDefault="0053045C" w:rsidP="009F42B5">
            <w:pPr>
              <w:pStyle w:val="AralkYok"/>
              <w:ind w:left="141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  <w:r w:rsidRPr="008B4D8B">
              <w:rPr>
                <w:rFonts w:ascii="Cambria" w:hAnsi="Cambria"/>
                <w:b/>
                <w:color w:val="002060"/>
                <w:sz w:val="18"/>
                <w:szCs w:val="18"/>
              </w:rPr>
              <w:t>ÖÇ</w:t>
            </w:r>
            <w:r w:rsidRPr="008B4D8B">
              <w:rPr>
                <w:rFonts w:ascii="Cambria" w:hAnsi="Cambria"/>
                <w:i/>
                <w:color w:val="C00000"/>
                <w:sz w:val="18"/>
                <w:szCs w:val="18"/>
                <w:vertAlign w:val="superscript"/>
              </w:rPr>
              <w:t>3</w:t>
            </w:r>
            <w:r w:rsidR="009B4EB5" w:rsidRPr="009B4EB5">
              <w:rPr>
                <w:rFonts w:ascii="Cambria" w:hAnsi="Cambria"/>
                <w:i/>
                <w:color w:val="002060"/>
                <w:sz w:val="18"/>
                <w:szCs w:val="18"/>
              </w:rPr>
              <w:t>:</w:t>
            </w:r>
            <w:r w:rsidR="005A43EE">
              <w:rPr>
                <w:rFonts w:ascii="Cambria" w:hAnsi="Cambria"/>
                <w:color w:val="002060"/>
                <w:sz w:val="18"/>
                <w:szCs w:val="18"/>
              </w:rPr>
              <w:t xml:space="preserve"> </w:t>
            </w:r>
          </w:p>
        </w:tc>
        <w:tc>
          <w:tcPr>
            <w:tcW w:w="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7A822F1D" w14:textId="5BC6726D" w:rsidR="0053045C" w:rsidRPr="008B4D8B" w:rsidRDefault="009B4EB5" w:rsidP="009F42B5">
            <w:pPr>
              <w:pStyle w:val="AralkYok"/>
              <w:ind w:left="136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  <w:r>
              <w:rPr>
                <w:rFonts w:ascii="Cambria" w:hAnsi="Cambria"/>
                <w:b/>
                <w:color w:val="002060"/>
                <w:sz w:val="18"/>
                <w:szCs w:val="18"/>
              </w:rPr>
              <w:t>PÇ</w:t>
            </w:r>
            <w:r w:rsidR="00E62213">
              <w:rPr>
                <w:rFonts w:ascii="Cambria" w:hAnsi="Cambria"/>
                <w:b/>
                <w:color w:val="002060"/>
                <w:sz w:val="18"/>
                <w:szCs w:val="18"/>
              </w:rPr>
              <w:t>1</w:t>
            </w:r>
            <w:r w:rsidR="00E62213">
              <w:rPr>
                <w:rFonts w:ascii="Cambria" w:hAnsi="Cambria"/>
                <w:i/>
                <w:color w:val="C00000"/>
                <w:sz w:val="18"/>
                <w:szCs w:val="18"/>
                <w:vertAlign w:val="superscript"/>
              </w:rPr>
              <w:t>1-7</w:t>
            </w:r>
            <w:r w:rsidRPr="009B4EB5">
              <w:rPr>
                <w:rFonts w:ascii="Cambria" w:hAnsi="Cambria"/>
                <w:i/>
                <w:color w:val="002060"/>
                <w:sz w:val="18"/>
                <w:szCs w:val="18"/>
              </w:rPr>
              <w:t>:</w:t>
            </w:r>
          </w:p>
        </w:tc>
        <w:tc>
          <w:tcPr>
            <w:tcW w:w="10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D79BCF5" w14:textId="2FD0F4D6" w:rsidR="0053045C" w:rsidRPr="008B4D8B" w:rsidRDefault="0053045C" w:rsidP="009F42B5">
            <w:pPr>
              <w:pStyle w:val="AralkYok"/>
              <w:ind w:left="136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  <w:r w:rsidRPr="008B4D8B">
              <w:rPr>
                <w:rFonts w:ascii="Cambria" w:hAnsi="Cambria"/>
                <w:b/>
                <w:color w:val="002060"/>
                <w:sz w:val="18"/>
                <w:szCs w:val="18"/>
              </w:rPr>
              <w:t>Puan</w:t>
            </w:r>
            <w:r w:rsidRPr="008B4D8B">
              <w:rPr>
                <w:rFonts w:ascii="Cambria" w:hAnsi="Cambria"/>
                <w:i/>
                <w:color w:val="C00000"/>
                <w:sz w:val="18"/>
                <w:szCs w:val="18"/>
                <w:vertAlign w:val="superscript"/>
              </w:rPr>
              <w:t>4</w:t>
            </w:r>
            <w:r w:rsidRPr="008B4D8B">
              <w:rPr>
                <w:rFonts w:ascii="Cambria" w:hAnsi="Cambria"/>
                <w:sz w:val="18"/>
                <w:szCs w:val="18"/>
              </w:rPr>
              <w:t>:</w:t>
            </w:r>
          </w:p>
        </w:tc>
      </w:tr>
      <w:tr w:rsidR="005B77E7" w:rsidRPr="008B4D8B" w14:paraId="46E5BD38" w14:textId="77777777" w:rsidTr="0074141C">
        <w:trPr>
          <w:trHeight w:val="21"/>
        </w:trPr>
        <w:tc>
          <w:tcPr>
            <w:tcW w:w="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F202574" w14:textId="77777777" w:rsidR="005B77E7" w:rsidRPr="008B4D8B" w:rsidRDefault="005B77E7" w:rsidP="009F42B5">
            <w:pPr>
              <w:pStyle w:val="AralkYok"/>
              <w:numPr>
                <w:ilvl w:val="0"/>
                <w:numId w:val="34"/>
              </w:numPr>
              <w:ind w:left="416"/>
              <w:rPr>
                <w:rFonts w:ascii="Cambria" w:hAnsi="Cambria"/>
                <w:b/>
                <w:color w:val="002060"/>
                <w:sz w:val="20"/>
                <w:szCs w:val="18"/>
              </w:rPr>
            </w:pPr>
          </w:p>
        </w:tc>
        <w:tc>
          <w:tcPr>
            <w:tcW w:w="894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F49A256" w14:textId="12058150" w:rsidR="005B77E7" w:rsidRPr="008B4D8B" w:rsidRDefault="005B77E7" w:rsidP="009F42B5">
            <w:pPr>
              <w:pStyle w:val="AralkYok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</w:p>
        </w:tc>
      </w:tr>
      <w:tr w:rsidR="005B77E7" w:rsidRPr="008B4D8B" w14:paraId="4E6EB96B" w14:textId="77777777" w:rsidTr="00767171">
        <w:trPr>
          <w:trHeight w:val="21"/>
        </w:trPr>
        <w:tc>
          <w:tcPr>
            <w:tcW w:w="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E376EF5" w14:textId="77777777" w:rsidR="005B77E7" w:rsidRPr="003B7CBE" w:rsidRDefault="005B77E7" w:rsidP="005B77E7">
            <w:pPr>
              <w:pStyle w:val="AralkYok"/>
              <w:ind w:left="416"/>
              <w:rPr>
                <w:rFonts w:ascii="Cambria" w:hAnsi="Cambria"/>
                <w:bCs/>
                <w:color w:val="000000" w:themeColor="text1"/>
                <w:sz w:val="20"/>
                <w:szCs w:val="18"/>
              </w:rPr>
            </w:pPr>
          </w:p>
        </w:tc>
        <w:tc>
          <w:tcPr>
            <w:tcW w:w="894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8C4DAA6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329A124E" w14:textId="77777777" w:rsidR="00323EBE" w:rsidRDefault="00323EBE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48E6527F" w14:textId="77777777" w:rsidR="00323EBE" w:rsidRDefault="00323EBE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28753DEF" w14:textId="77777777" w:rsidR="00323EBE" w:rsidRDefault="00323EBE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077F90F4" w14:textId="77777777" w:rsidR="00323EBE" w:rsidRDefault="00323EBE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240F4434" w14:textId="77777777" w:rsidR="00323EBE" w:rsidRDefault="00323EBE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523F5A78" w14:textId="77777777" w:rsidR="00323EBE" w:rsidRDefault="00323EBE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1EFC41A2" w14:textId="37FFC8D1" w:rsidR="00DB1684" w:rsidRPr="003B7CBE" w:rsidRDefault="00157206" w:rsidP="00C6629A">
            <w:pPr>
              <w:pStyle w:val="AralkYok"/>
              <w:tabs>
                <w:tab w:val="left" w:pos="3900"/>
              </w:tabs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  <w:tab/>
            </w:r>
          </w:p>
        </w:tc>
      </w:tr>
      <w:tr w:rsidR="00271414" w:rsidRPr="008B4D8B" w14:paraId="7EB0562D" w14:textId="77777777" w:rsidTr="00967C80">
        <w:trPr>
          <w:trHeight w:val="21"/>
        </w:trPr>
        <w:tc>
          <w:tcPr>
            <w:tcW w:w="579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AAD14C9" w14:textId="77777777" w:rsidR="00271414" w:rsidRPr="00153852" w:rsidRDefault="00271414" w:rsidP="00967C80">
            <w:pPr>
              <w:pStyle w:val="AralkYok"/>
              <w:tabs>
                <w:tab w:val="left" w:pos="6946"/>
              </w:tabs>
              <w:ind w:right="284"/>
              <w:jc w:val="both"/>
              <w:rPr>
                <w:rFonts w:ascii="Cambria" w:hAnsi="Cambria"/>
                <w:b/>
                <w:color w:val="00206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0D0347CD" w14:textId="77777777" w:rsidR="00271414" w:rsidRPr="00961338" w:rsidRDefault="00271414" w:rsidP="00967C80">
            <w:pPr>
              <w:pStyle w:val="AralkYok"/>
              <w:numPr>
                <w:ilvl w:val="0"/>
                <w:numId w:val="46"/>
              </w:numPr>
              <w:tabs>
                <w:tab w:val="left" w:pos="6946"/>
              </w:tabs>
              <w:ind w:right="284"/>
              <w:jc w:val="both"/>
              <w:rPr>
                <w:rFonts w:ascii="Cambria" w:hAnsi="Cambria"/>
                <w:b/>
                <w:i/>
                <w:iCs/>
                <w:color w:val="C00000"/>
                <w:sz w:val="18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1E642B6" w14:textId="77777777" w:rsidR="00271414" w:rsidRPr="009B4EB5" w:rsidRDefault="00271414" w:rsidP="00967C80">
            <w:pPr>
              <w:pStyle w:val="AralkYok"/>
              <w:ind w:left="141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  <w:r w:rsidRPr="008B4D8B">
              <w:rPr>
                <w:rFonts w:ascii="Cambria" w:hAnsi="Cambria"/>
                <w:b/>
                <w:color w:val="002060"/>
                <w:sz w:val="18"/>
                <w:szCs w:val="18"/>
              </w:rPr>
              <w:t>ÖÇ</w:t>
            </w:r>
            <w:r w:rsidRPr="008B4D8B">
              <w:rPr>
                <w:rFonts w:ascii="Cambria" w:hAnsi="Cambria"/>
                <w:i/>
                <w:color w:val="C00000"/>
                <w:sz w:val="18"/>
                <w:szCs w:val="18"/>
                <w:vertAlign w:val="superscript"/>
              </w:rPr>
              <w:t>3</w:t>
            </w:r>
            <w:r w:rsidRPr="009B4EB5">
              <w:rPr>
                <w:rFonts w:ascii="Cambria" w:hAnsi="Cambria"/>
                <w:i/>
                <w:color w:val="002060"/>
                <w:sz w:val="18"/>
                <w:szCs w:val="18"/>
              </w:rPr>
              <w:t>:</w:t>
            </w:r>
            <w:r>
              <w:rPr>
                <w:rFonts w:ascii="Cambria" w:hAnsi="Cambria"/>
                <w:color w:val="002060"/>
                <w:sz w:val="18"/>
                <w:szCs w:val="18"/>
              </w:rPr>
              <w:t xml:space="preserve"> </w:t>
            </w:r>
          </w:p>
        </w:tc>
        <w:tc>
          <w:tcPr>
            <w:tcW w:w="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099A25A6" w14:textId="77777777" w:rsidR="00271414" w:rsidRPr="008B4D8B" w:rsidRDefault="00271414" w:rsidP="00967C80">
            <w:pPr>
              <w:pStyle w:val="AralkYok"/>
              <w:ind w:left="136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  <w:r>
              <w:rPr>
                <w:rFonts w:ascii="Cambria" w:hAnsi="Cambria"/>
                <w:b/>
                <w:color w:val="002060"/>
                <w:sz w:val="18"/>
                <w:szCs w:val="18"/>
              </w:rPr>
              <w:t>PÇ1</w:t>
            </w:r>
            <w:r>
              <w:rPr>
                <w:rFonts w:ascii="Cambria" w:hAnsi="Cambria"/>
                <w:i/>
                <w:color w:val="C00000"/>
                <w:sz w:val="18"/>
                <w:szCs w:val="18"/>
                <w:vertAlign w:val="superscript"/>
              </w:rPr>
              <w:t>1-7</w:t>
            </w:r>
            <w:r w:rsidRPr="009B4EB5">
              <w:rPr>
                <w:rFonts w:ascii="Cambria" w:hAnsi="Cambria"/>
                <w:i/>
                <w:color w:val="002060"/>
                <w:sz w:val="18"/>
                <w:szCs w:val="18"/>
              </w:rPr>
              <w:t>:</w:t>
            </w:r>
          </w:p>
        </w:tc>
        <w:tc>
          <w:tcPr>
            <w:tcW w:w="10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79A3097F" w14:textId="77777777" w:rsidR="00271414" w:rsidRPr="008B4D8B" w:rsidRDefault="00271414" w:rsidP="00967C80">
            <w:pPr>
              <w:pStyle w:val="AralkYok"/>
              <w:ind w:left="136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  <w:r w:rsidRPr="008B4D8B">
              <w:rPr>
                <w:rFonts w:ascii="Cambria" w:hAnsi="Cambria"/>
                <w:b/>
                <w:color w:val="002060"/>
                <w:sz w:val="18"/>
                <w:szCs w:val="18"/>
              </w:rPr>
              <w:t>Puan</w:t>
            </w:r>
            <w:r w:rsidRPr="008B4D8B">
              <w:rPr>
                <w:rFonts w:ascii="Cambria" w:hAnsi="Cambria"/>
                <w:i/>
                <w:color w:val="C00000"/>
                <w:sz w:val="18"/>
                <w:szCs w:val="18"/>
                <w:vertAlign w:val="superscript"/>
              </w:rPr>
              <w:t>4</w:t>
            </w:r>
            <w:r w:rsidRPr="008B4D8B">
              <w:rPr>
                <w:rFonts w:ascii="Cambria" w:hAnsi="Cambria"/>
                <w:sz w:val="18"/>
                <w:szCs w:val="18"/>
              </w:rPr>
              <w:t>:</w:t>
            </w:r>
          </w:p>
        </w:tc>
      </w:tr>
      <w:tr w:rsidR="00271414" w:rsidRPr="008B4D8B" w14:paraId="5235F7FD" w14:textId="77777777" w:rsidTr="00967C80">
        <w:trPr>
          <w:trHeight w:val="21"/>
        </w:trPr>
        <w:tc>
          <w:tcPr>
            <w:tcW w:w="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DE70517" w14:textId="77777777" w:rsidR="00271414" w:rsidRPr="008B4D8B" w:rsidRDefault="00271414" w:rsidP="00967C80">
            <w:pPr>
              <w:pStyle w:val="AralkYok"/>
              <w:numPr>
                <w:ilvl w:val="0"/>
                <w:numId w:val="34"/>
              </w:numPr>
              <w:ind w:left="416"/>
              <w:rPr>
                <w:rFonts w:ascii="Cambria" w:hAnsi="Cambria"/>
                <w:b/>
                <w:color w:val="002060"/>
                <w:sz w:val="20"/>
                <w:szCs w:val="18"/>
              </w:rPr>
            </w:pPr>
          </w:p>
        </w:tc>
        <w:tc>
          <w:tcPr>
            <w:tcW w:w="894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2BB303A" w14:textId="77777777" w:rsidR="00271414" w:rsidRPr="008B4D8B" w:rsidRDefault="00271414" w:rsidP="00967C80">
            <w:pPr>
              <w:pStyle w:val="AralkYok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</w:p>
        </w:tc>
      </w:tr>
      <w:tr w:rsidR="00271414" w:rsidRPr="003B7CBE" w14:paraId="14E203B4" w14:textId="77777777" w:rsidTr="00967C80">
        <w:trPr>
          <w:trHeight w:val="21"/>
        </w:trPr>
        <w:tc>
          <w:tcPr>
            <w:tcW w:w="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7B77735B" w14:textId="77777777" w:rsidR="00271414" w:rsidRPr="003B7CBE" w:rsidRDefault="00271414" w:rsidP="00967C80">
            <w:pPr>
              <w:pStyle w:val="AralkYok"/>
              <w:ind w:left="416"/>
              <w:rPr>
                <w:rFonts w:ascii="Cambria" w:hAnsi="Cambria"/>
                <w:bCs/>
                <w:color w:val="000000" w:themeColor="text1"/>
                <w:sz w:val="20"/>
                <w:szCs w:val="18"/>
              </w:rPr>
            </w:pPr>
          </w:p>
        </w:tc>
        <w:tc>
          <w:tcPr>
            <w:tcW w:w="894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B3C1F0C" w14:textId="77777777" w:rsidR="00271414" w:rsidRDefault="00271414" w:rsidP="00967C80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3C7FCD40" w14:textId="77777777" w:rsidR="00271414" w:rsidRDefault="00271414" w:rsidP="00967C80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08357DF7" w14:textId="77777777" w:rsidR="00271414" w:rsidRDefault="00271414" w:rsidP="00967C80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10541A65" w14:textId="77777777" w:rsidR="00323EBE" w:rsidRDefault="00323EBE" w:rsidP="00967C80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6498F204" w14:textId="77777777" w:rsidR="00323EBE" w:rsidRDefault="00323EBE" w:rsidP="00967C80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6619F1E5" w14:textId="77777777" w:rsidR="00323EBE" w:rsidRDefault="00323EBE" w:rsidP="00967C80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1E33C1AE" w14:textId="77777777" w:rsidR="00323EBE" w:rsidRDefault="00323EBE" w:rsidP="00967C80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0DF1EB71" w14:textId="77777777" w:rsidR="00323EBE" w:rsidRPr="003B7CBE" w:rsidRDefault="00323EBE" w:rsidP="00967C80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</w:tc>
      </w:tr>
    </w:tbl>
    <w:p w14:paraId="73820477" w14:textId="77777777" w:rsidR="00EB7F3B" w:rsidRPr="00EB7F3B" w:rsidRDefault="00EB7F3B" w:rsidP="00EB7F3B">
      <w:pPr>
        <w:rPr>
          <w:rFonts w:ascii="Cambria" w:hAnsi="Cambria"/>
          <w:szCs w:val="32"/>
        </w:rPr>
      </w:pPr>
    </w:p>
    <w:sectPr w:rsidR="00EB7F3B" w:rsidRPr="00EB7F3B" w:rsidSect="0059369E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/>
      <w:pgMar w:top="1418" w:right="1134" w:bottom="1134" w:left="1134" w:header="567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3BAEA3" w14:textId="77777777" w:rsidR="00216044" w:rsidRDefault="00216044" w:rsidP="00534F7F">
      <w:pPr>
        <w:spacing w:after="0" w:line="240" w:lineRule="auto"/>
      </w:pPr>
      <w:r>
        <w:separator/>
      </w:r>
    </w:p>
  </w:endnote>
  <w:endnote w:type="continuationSeparator" w:id="0">
    <w:p w14:paraId="759D3AED" w14:textId="77777777" w:rsidR="00216044" w:rsidRDefault="00216044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DA2DA7" w14:textId="77777777" w:rsidR="0079783A" w:rsidRPr="004D6E6E" w:rsidRDefault="0079783A" w:rsidP="005625DA">
    <w:pPr>
      <w:pStyle w:val="AralkYok"/>
      <w:pBdr>
        <w:top w:val="single" w:sz="4" w:space="1" w:color="BFBFBF" w:themeColor="background1" w:themeShade="BF"/>
      </w:pBdr>
      <w:jc w:val="right"/>
      <w:rPr>
        <w:rFonts w:ascii="Cambria" w:hAnsi="Cambria"/>
        <w:b/>
        <w:i/>
        <w:color w:val="002060"/>
      </w:rPr>
    </w:pPr>
    <w:r w:rsidRPr="004D6E6E">
      <w:rPr>
        <w:rFonts w:ascii="Cambria" w:hAnsi="Cambria"/>
        <w:b/>
        <w:i/>
        <w:color w:val="002060"/>
      </w:rPr>
      <w:t>Sınavınızda başarılar dilerim.</w:t>
    </w:r>
  </w:p>
  <w:p w14:paraId="62DA2DA8" w14:textId="77777777" w:rsidR="0079783A" w:rsidRDefault="0079783A" w:rsidP="00393BCE">
    <w:pPr>
      <w:pStyle w:val="AralkYok"/>
      <w:pBdr>
        <w:top w:val="single" w:sz="4" w:space="1" w:color="BFBFBF" w:themeColor="background1" w:themeShade="BF"/>
      </w:pBdr>
      <w:rPr>
        <w:sz w:val="6"/>
        <w:szCs w:val="6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773"/>
      <w:gridCol w:w="283"/>
      <w:gridCol w:w="1414"/>
      <w:gridCol w:w="283"/>
      <w:gridCol w:w="2827"/>
      <w:gridCol w:w="1134"/>
    </w:tblGrid>
    <w:tr w:rsidR="00704257" w:rsidRPr="0081560B" w14:paraId="7BDD8ECE" w14:textId="77777777" w:rsidTr="00D67B5A">
      <w:trPr>
        <w:trHeight w:val="559"/>
      </w:trPr>
      <w:tc>
        <w:tcPr>
          <w:tcW w:w="666" w:type="dxa"/>
        </w:tcPr>
        <w:p w14:paraId="52000A4B" w14:textId="77777777" w:rsidR="00704257" w:rsidRPr="00C4163E" w:rsidRDefault="00704257" w:rsidP="00704257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6697CAFE" w14:textId="77777777" w:rsidR="00704257" w:rsidRDefault="00704257" w:rsidP="00704257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773" w:type="dxa"/>
        </w:tcPr>
        <w:p w14:paraId="685353C1" w14:textId="77777777" w:rsidR="00704257" w:rsidRPr="0081560B" w:rsidRDefault="00704257" w:rsidP="00704257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B</w:t>
          </w:r>
          <w:r>
            <w:rPr>
              <w:rFonts w:ascii="Cambria" w:hAnsi="Cambria"/>
              <w:sz w:val="16"/>
              <w:szCs w:val="16"/>
            </w:rPr>
            <w:t>.A.İ.B.Ü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1</w:t>
          </w:r>
          <w:r w:rsidRPr="0081560B">
            <w:rPr>
              <w:rFonts w:ascii="Cambria" w:hAnsi="Cambria"/>
              <w:sz w:val="16"/>
              <w:szCs w:val="16"/>
            </w:rPr>
            <w:t xml:space="preserve">4100 Merkez / </w:t>
          </w:r>
          <w:r>
            <w:rPr>
              <w:rFonts w:ascii="Cambria" w:hAnsi="Cambria"/>
              <w:sz w:val="16"/>
              <w:szCs w:val="16"/>
            </w:rPr>
            <w:t>Bolu</w:t>
          </w:r>
        </w:p>
      </w:tc>
      <w:tc>
        <w:tcPr>
          <w:tcW w:w="283" w:type="dxa"/>
        </w:tcPr>
        <w:p w14:paraId="5FC0F904" w14:textId="77777777" w:rsidR="00704257" w:rsidRPr="0081560B" w:rsidRDefault="00704257" w:rsidP="00704257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414" w:type="dxa"/>
        </w:tcPr>
        <w:p w14:paraId="091DE97F" w14:textId="77777777" w:rsidR="00704257" w:rsidRPr="00171789" w:rsidRDefault="00704257" w:rsidP="00704257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Telefon</w:t>
          </w:r>
        </w:p>
        <w:p w14:paraId="5B9354D9" w14:textId="77777777" w:rsidR="00704257" w:rsidRPr="00171789" w:rsidRDefault="00704257" w:rsidP="00704257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İnternet Adresi</w:t>
          </w:r>
        </w:p>
        <w:p w14:paraId="3E2AED03" w14:textId="77777777" w:rsidR="00704257" w:rsidRPr="0081560B" w:rsidRDefault="00704257" w:rsidP="00704257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E-Posta</w:t>
          </w:r>
        </w:p>
      </w:tc>
      <w:tc>
        <w:tcPr>
          <w:tcW w:w="283" w:type="dxa"/>
        </w:tcPr>
        <w:p w14:paraId="0FD36050" w14:textId="77777777" w:rsidR="00704257" w:rsidRPr="0081560B" w:rsidRDefault="00704257" w:rsidP="00704257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3B2296D5" w14:textId="77777777" w:rsidR="00704257" w:rsidRPr="0081560B" w:rsidRDefault="00704257" w:rsidP="00704257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390144F1" w14:textId="77777777" w:rsidR="00704257" w:rsidRPr="0081560B" w:rsidRDefault="00704257" w:rsidP="00704257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827" w:type="dxa"/>
        </w:tcPr>
        <w:p w14:paraId="00BEAA0C" w14:textId="77777777" w:rsidR="00704257" w:rsidRPr="0081560B" w:rsidRDefault="00704257" w:rsidP="00704257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037</w:t>
          </w:r>
          <w:r>
            <w:rPr>
              <w:rFonts w:ascii="Cambria" w:hAnsi="Cambria"/>
              <w:sz w:val="16"/>
              <w:szCs w:val="16"/>
            </w:rPr>
            <w:t>4</w:t>
          </w:r>
          <w:r w:rsidRPr="0081560B">
            <w:rPr>
              <w:rFonts w:ascii="Cambria" w:hAnsi="Cambria"/>
              <w:sz w:val="16"/>
              <w:szCs w:val="16"/>
            </w:rPr>
            <w:t xml:space="preserve"> 2</w:t>
          </w:r>
          <w:r>
            <w:rPr>
              <w:rFonts w:ascii="Cambria" w:hAnsi="Cambria"/>
              <w:sz w:val="16"/>
              <w:szCs w:val="16"/>
            </w:rPr>
            <w:t>55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10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00</w:t>
          </w:r>
        </w:p>
        <w:p w14:paraId="2D8E2F54" w14:textId="77777777" w:rsidR="00704257" w:rsidRPr="0081560B" w:rsidRDefault="00704257" w:rsidP="00704257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>
            <w:rPr>
              <w:rFonts w:ascii="Cambria" w:hAnsi="Cambria"/>
              <w:sz w:val="16"/>
              <w:szCs w:val="16"/>
            </w:rPr>
            <w:t>ibu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42BA805C" w14:textId="77777777" w:rsidR="00704257" w:rsidRPr="0081560B" w:rsidRDefault="00704257" w:rsidP="00704257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bilgi</w:t>
          </w:r>
          <w:r w:rsidRPr="0081560B">
            <w:rPr>
              <w:rFonts w:ascii="Cambria" w:hAnsi="Cambria"/>
              <w:sz w:val="16"/>
              <w:szCs w:val="16"/>
            </w:rPr>
            <w:t>@</w:t>
          </w:r>
          <w:r>
            <w:rPr>
              <w:rFonts w:ascii="Cambria" w:hAnsi="Cambria"/>
              <w:sz w:val="16"/>
              <w:szCs w:val="16"/>
            </w:rPr>
            <w:t>ibu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1134" w:type="dxa"/>
        </w:tcPr>
        <w:p w14:paraId="07DB1C69" w14:textId="77777777" w:rsidR="00704257" w:rsidRPr="0081560B" w:rsidRDefault="00704257" w:rsidP="00704257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Sayfa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PAGE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 /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NUMPAGES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2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</w:p>
      </w:tc>
    </w:tr>
  </w:tbl>
  <w:p w14:paraId="62DA2DB8" w14:textId="77777777" w:rsidR="0079783A" w:rsidRPr="00240ED2" w:rsidRDefault="0079783A" w:rsidP="004023B0">
    <w:pPr>
      <w:pStyle w:val="AltBilgi"/>
      <w:rPr>
        <w:rFonts w:ascii="Cambria" w:hAnsi="Cambria"/>
        <w:i/>
        <w:sz w:val="6"/>
        <w:szCs w:val="6"/>
      </w:rPr>
    </w:pPr>
  </w:p>
  <w:p w14:paraId="62DA2DB9" w14:textId="77777777" w:rsidR="0079783A" w:rsidRPr="004023B0" w:rsidRDefault="0079783A" w:rsidP="004023B0">
    <w:pPr>
      <w:pStyle w:val="AltBilgi"/>
      <w:rPr>
        <w:sz w:val="6"/>
        <w:szCs w:val="6"/>
      </w:rPr>
    </w:pPr>
    <w:r w:rsidRPr="00D07159">
      <w:rPr>
        <w:rFonts w:ascii="Cambria" w:hAnsi="Cambria"/>
        <w:i/>
        <w:sz w:val="16"/>
        <w:szCs w:val="16"/>
      </w:rPr>
      <w:t>(Form No: FRM-000</w:t>
    </w:r>
    <w:r>
      <w:rPr>
        <w:rFonts w:ascii="Cambria" w:hAnsi="Cambria"/>
        <w:i/>
        <w:sz w:val="16"/>
        <w:szCs w:val="16"/>
      </w:rPr>
      <w:t>1</w:t>
    </w:r>
    <w:r w:rsidRPr="00D07159">
      <w:rPr>
        <w:rFonts w:ascii="Cambria" w:hAnsi="Cambria"/>
        <w:i/>
        <w:sz w:val="16"/>
        <w:szCs w:val="16"/>
      </w:rPr>
      <w:t>, Rev</w:t>
    </w:r>
    <w:r>
      <w:rPr>
        <w:rFonts w:ascii="Cambria" w:hAnsi="Cambria"/>
        <w:i/>
        <w:sz w:val="16"/>
        <w:szCs w:val="16"/>
      </w:rPr>
      <w:t>izyon Tarihi</w:t>
    </w:r>
    <w:proofErr w:type="gramStart"/>
    <w:r>
      <w:rPr>
        <w:rFonts w:ascii="Cambria" w:hAnsi="Cambria"/>
        <w:i/>
        <w:sz w:val="16"/>
        <w:szCs w:val="16"/>
      </w:rPr>
      <w:t>: -</w:t>
    </w:r>
    <w:proofErr w:type="gramEnd"/>
    <w:r>
      <w:rPr>
        <w:rFonts w:ascii="Cambria" w:hAnsi="Cambria"/>
        <w:i/>
        <w:sz w:val="16"/>
        <w:szCs w:val="16"/>
      </w:rPr>
      <w:t>, Revizyon No: 0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B6AB5" w14:textId="7D98594B" w:rsidR="00DF6A82" w:rsidRPr="008A712F" w:rsidRDefault="00DF6A82" w:rsidP="00DF6A82">
    <w:pPr>
      <w:pStyle w:val="AralkYok"/>
      <w:rPr>
        <w:rFonts w:ascii="Cambria" w:hAnsi="Cambria"/>
        <w:b/>
        <w:i/>
        <w:color w:val="C00000"/>
        <w:sz w:val="16"/>
        <w:szCs w:val="16"/>
        <w:vertAlign w:val="superscript"/>
      </w:rPr>
    </w:pPr>
    <w:r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>1</w:t>
    </w:r>
    <w:r w:rsidR="00283F88"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 xml:space="preserve"> </w:t>
    </w:r>
    <w:r w:rsidRPr="008A712F">
      <w:rPr>
        <w:rFonts w:ascii="Cambria" w:hAnsi="Cambria"/>
        <w:i/>
        <w:sz w:val="16"/>
        <w:szCs w:val="16"/>
      </w:rPr>
      <w:t>Değerlendirme sonrası öğrencinin almış olduğu toplam puan bu kısma yazılır.</w:t>
    </w:r>
  </w:p>
  <w:p w14:paraId="57254192" w14:textId="3729E13F" w:rsidR="00DF6A82" w:rsidRPr="008A712F" w:rsidRDefault="00DF6A82" w:rsidP="00DF6A82">
    <w:pPr>
      <w:pStyle w:val="AralkYok"/>
      <w:rPr>
        <w:rFonts w:ascii="Cambria" w:hAnsi="Cambria"/>
        <w:b/>
        <w:i/>
        <w:color w:val="C00000"/>
        <w:sz w:val="16"/>
        <w:szCs w:val="16"/>
        <w:vertAlign w:val="superscript"/>
      </w:rPr>
    </w:pPr>
    <w:r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>2</w:t>
    </w:r>
    <w:r w:rsidR="00283F88"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 xml:space="preserve"> </w:t>
    </w:r>
    <w:r w:rsidRPr="008A712F">
      <w:rPr>
        <w:rFonts w:ascii="Cambria" w:hAnsi="Cambria"/>
        <w:i/>
        <w:sz w:val="16"/>
        <w:szCs w:val="16"/>
      </w:rPr>
      <w:t>Soru kutucukları soru s</w:t>
    </w:r>
    <w:r w:rsidR="008A712F">
      <w:rPr>
        <w:rFonts w:ascii="Cambria" w:hAnsi="Cambria"/>
        <w:i/>
        <w:sz w:val="16"/>
        <w:szCs w:val="16"/>
      </w:rPr>
      <w:t>ayısı kadar çoğaltılabilir.</w:t>
    </w:r>
    <w:r w:rsidRPr="008A712F">
      <w:rPr>
        <w:rFonts w:ascii="Cambria" w:hAnsi="Cambria"/>
        <w:i/>
        <w:sz w:val="16"/>
        <w:szCs w:val="16"/>
      </w:rPr>
      <w:t xml:space="preserve"> Öğrenim Çıktıları</w:t>
    </w:r>
    <w:r w:rsidR="004819A8">
      <w:rPr>
        <w:rFonts w:ascii="Cambria" w:hAnsi="Cambria"/>
        <w:i/>
        <w:sz w:val="16"/>
        <w:szCs w:val="16"/>
      </w:rPr>
      <w:t xml:space="preserve"> (ÖÇ)</w:t>
    </w:r>
    <w:r w:rsidRPr="008A712F">
      <w:rPr>
        <w:rFonts w:ascii="Cambria" w:hAnsi="Cambria"/>
        <w:i/>
        <w:sz w:val="16"/>
        <w:szCs w:val="16"/>
      </w:rPr>
      <w:t xml:space="preserve"> ve alınacak </w:t>
    </w:r>
    <w:r w:rsidR="004819A8">
      <w:rPr>
        <w:rFonts w:ascii="Cambria" w:hAnsi="Cambria"/>
        <w:i/>
        <w:sz w:val="16"/>
        <w:szCs w:val="16"/>
      </w:rPr>
      <w:t>en yüksek</w:t>
    </w:r>
    <w:r w:rsidRPr="008A712F">
      <w:rPr>
        <w:rFonts w:ascii="Cambria" w:hAnsi="Cambria"/>
        <w:i/>
        <w:sz w:val="16"/>
        <w:szCs w:val="16"/>
      </w:rPr>
      <w:t xml:space="preserve"> puan yazıldığı sürece soru yazım formatı değiştirilebilir.</w:t>
    </w:r>
  </w:p>
  <w:p w14:paraId="0A0FAB24" w14:textId="298AE273" w:rsidR="00DF6A82" w:rsidRPr="008A712F" w:rsidRDefault="00DF6A82" w:rsidP="00DF6A82">
    <w:pPr>
      <w:pStyle w:val="AralkYok"/>
      <w:rPr>
        <w:rFonts w:ascii="Cambria" w:hAnsi="Cambria"/>
        <w:b/>
        <w:i/>
        <w:color w:val="C00000"/>
        <w:sz w:val="16"/>
        <w:szCs w:val="16"/>
        <w:vertAlign w:val="superscript"/>
      </w:rPr>
    </w:pPr>
    <w:r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>3</w:t>
    </w:r>
    <w:r w:rsidR="00283F88"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 xml:space="preserve"> </w:t>
    </w:r>
    <w:r w:rsidRPr="008A712F">
      <w:rPr>
        <w:rFonts w:ascii="Cambria" w:hAnsi="Cambria"/>
        <w:i/>
        <w:sz w:val="16"/>
        <w:szCs w:val="16"/>
      </w:rPr>
      <w:t xml:space="preserve">Sorunun ilişkili olduğu </w:t>
    </w:r>
    <w:r w:rsidR="004819A8">
      <w:rPr>
        <w:rFonts w:ascii="Cambria" w:hAnsi="Cambria"/>
        <w:i/>
        <w:sz w:val="16"/>
        <w:szCs w:val="16"/>
      </w:rPr>
      <w:t>ÖÇ</w:t>
    </w:r>
    <w:r w:rsidRPr="008A712F">
      <w:rPr>
        <w:rFonts w:ascii="Cambria" w:hAnsi="Cambria"/>
        <w:i/>
        <w:sz w:val="16"/>
        <w:szCs w:val="16"/>
      </w:rPr>
      <w:t xml:space="preserve"> yazılmalıdır</w:t>
    </w:r>
    <w:r w:rsidR="004819A8">
      <w:rPr>
        <w:rFonts w:ascii="Cambria" w:hAnsi="Cambria"/>
        <w:i/>
        <w:sz w:val="16"/>
        <w:szCs w:val="16"/>
      </w:rPr>
      <w:t xml:space="preserve">. </w:t>
    </w:r>
    <w:r w:rsidR="00BF1FCD">
      <w:rPr>
        <w:rFonts w:ascii="Cambria" w:hAnsi="Cambria"/>
        <w:i/>
        <w:sz w:val="16"/>
        <w:szCs w:val="16"/>
      </w:rPr>
      <w:t xml:space="preserve">Bir soru birden fazla </w:t>
    </w:r>
    <w:proofErr w:type="spellStart"/>
    <w:r w:rsidR="00BF1FCD">
      <w:rPr>
        <w:rFonts w:ascii="Cambria" w:hAnsi="Cambria"/>
        <w:i/>
        <w:sz w:val="16"/>
        <w:szCs w:val="16"/>
      </w:rPr>
      <w:t>ÖÇ’ye</w:t>
    </w:r>
    <w:proofErr w:type="spellEnd"/>
    <w:r w:rsidR="00BF1FCD">
      <w:rPr>
        <w:rFonts w:ascii="Cambria" w:hAnsi="Cambria"/>
        <w:i/>
        <w:sz w:val="16"/>
        <w:szCs w:val="16"/>
      </w:rPr>
      <w:t xml:space="preserve"> karşılık gelebilir. Örn; (ÖÇ: 1,2,4 vb.) </w:t>
    </w:r>
    <w:r w:rsidRPr="008A712F">
      <w:rPr>
        <w:rFonts w:ascii="Cambria" w:hAnsi="Cambria"/>
        <w:i/>
        <w:sz w:val="16"/>
        <w:szCs w:val="16"/>
      </w:rPr>
      <w:t>Form formatı Soru-ÖÇ ilişkisi gösterildiği sürece değiştirilebilir.</w:t>
    </w:r>
  </w:p>
  <w:p w14:paraId="2A5E7074" w14:textId="7C75AC2D" w:rsidR="00DF6A82" w:rsidRDefault="00DF6A82" w:rsidP="00DF6A82">
    <w:pPr>
      <w:pStyle w:val="AralkYok"/>
      <w:rPr>
        <w:rFonts w:ascii="Cambria" w:hAnsi="Cambria"/>
        <w:i/>
        <w:sz w:val="16"/>
        <w:szCs w:val="16"/>
      </w:rPr>
    </w:pPr>
    <w:r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>4</w:t>
    </w:r>
    <w:r w:rsidR="00283F88"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 xml:space="preserve"> </w:t>
    </w:r>
    <w:r w:rsidRPr="008A712F">
      <w:rPr>
        <w:rFonts w:ascii="Cambria" w:hAnsi="Cambria"/>
        <w:i/>
        <w:sz w:val="16"/>
        <w:szCs w:val="16"/>
      </w:rPr>
      <w:t xml:space="preserve">Sorunun doğru cevaplanması halinde alınacak </w:t>
    </w:r>
    <w:r w:rsidR="004819A8">
      <w:rPr>
        <w:rFonts w:ascii="Cambria" w:hAnsi="Cambria"/>
        <w:i/>
        <w:sz w:val="16"/>
        <w:szCs w:val="16"/>
      </w:rPr>
      <w:t>en yüksek</w:t>
    </w:r>
    <w:r w:rsidR="004819A8" w:rsidRPr="008A712F">
      <w:rPr>
        <w:rFonts w:ascii="Cambria" w:hAnsi="Cambria"/>
        <w:i/>
        <w:sz w:val="16"/>
        <w:szCs w:val="16"/>
      </w:rPr>
      <w:t xml:space="preserve"> </w:t>
    </w:r>
    <w:r w:rsidRPr="008A712F">
      <w:rPr>
        <w:rFonts w:ascii="Cambria" w:hAnsi="Cambria"/>
        <w:i/>
        <w:sz w:val="16"/>
        <w:szCs w:val="16"/>
      </w:rPr>
      <w:t xml:space="preserve">puan </w:t>
    </w:r>
    <w:r w:rsidR="004819A8">
      <w:rPr>
        <w:rFonts w:ascii="Cambria" w:hAnsi="Cambria"/>
        <w:i/>
        <w:sz w:val="16"/>
        <w:szCs w:val="16"/>
      </w:rPr>
      <w:t xml:space="preserve">(doğru cevap puanı) </w:t>
    </w:r>
    <w:r w:rsidRPr="008A712F">
      <w:rPr>
        <w:rFonts w:ascii="Cambria" w:hAnsi="Cambria"/>
        <w:i/>
        <w:sz w:val="16"/>
        <w:szCs w:val="16"/>
      </w:rPr>
      <w:t>buraya yazılacaktır.</w:t>
    </w:r>
  </w:p>
  <w:p w14:paraId="495B2C9D" w14:textId="671777C2" w:rsidR="0053045C" w:rsidRPr="0053045C" w:rsidRDefault="0053045C" w:rsidP="00DF6A82">
    <w:pPr>
      <w:pStyle w:val="AralkYok"/>
      <w:rPr>
        <w:rFonts w:ascii="Cambria" w:hAnsi="Cambria"/>
        <w:i/>
        <w:sz w:val="16"/>
        <w:szCs w:val="16"/>
      </w:rPr>
    </w:pPr>
    <w:r>
      <w:rPr>
        <w:rFonts w:ascii="Cambria" w:hAnsi="Cambria"/>
        <w:b/>
        <w:i/>
        <w:color w:val="C00000"/>
        <w:sz w:val="16"/>
        <w:szCs w:val="16"/>
        <w:vertAlign w:val="superscript"/>
      </w:rPr>
      <w:t>5</w:t>
    </w:r>
    <w:r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 xml:space="preserve"> </w:t>
    </w:r>
    <w:r w:rsidRPr="008A712F">
      <w:rPr>
        <w:rFonts w:ascii="Cambria" w:hAnsi="Cambria"/>
        <w:i/>
        <w:sz w:val="16"/>
        <w:szCs w:val="16"/>
      </w:rPr>
      <w:t xml:space="preserve">Sorunun </w:t>
    </w:r>
    <w:r>
      <w:rPr>
        <w:rFonts w:ascii="Cambria" w:hAnsi="Cambria"/>
        <w:i/>
        <w:sz w:val="16"/>
        <w:szCs w:val="16"/>
      </w:rPr>
      <w:t xml:space="preserve">Orman Endüstri Mühendisliği </w:t>
    </w:r>
    <w:proofErr w:type="spellStart"/>
    <w:r>
      <w:rPr>
        <w:rFonts w:ascii="Cambria" w:hAnsi="Cambria"/>
        <w:i/>
        <w:sz w:val="16"/>
        <w:szCs w:val="16"/>
      </w:rPr>
      <w:t>PÇ’lerinden</w:t>
    </w:r>
    <w:proofErr w:type="spellEnd"/>
    <w:r>
      <w:rPr>
        <w:rFonts w:ascii="Cambria" w:hAnsi="Cambria"/>
        <w:i/>
        <w:sz w:val="16"/>
        <w:szCs w:val="16"/>
      </w:rPr>
      <w:t xml:space="preserve"> hangi alt </w:t>
    </w:r>
    <w:proofErr w:type="spellStart"/>
    <w:r>
      <w:rPr>
        <w:rFonts w:ascii="Cambria" w:hAnsi="Cambria"/>
        <w:i/>
        <w:sz w:val="16"/>
        <w:szCs w:val="16"/>
      </w:rPr>
      <w:t>PÇ’ye</w:t>
    </w:r>
    <w:proofErr w:type="spellEnd"/>
    <w:r>
      <w:rPr>
        <w:rFonts w:ascii="Cambria" w:hAnsi="Cambria"/>
        <w:i/>
        <w:sz w:val="16"/>
        <w:szCs w:val="16"/>
      </w:rPr>
      <w:t xml:space="preserve"> yönelik olduğu belirtilmelidir. Örn; (PÇ2</w:t>
    </w:r>
    <w:r w:rsidR="00EB7F3B">
      <w:rPr>
        <w:rFonts w:ascii="Cambria" w:hAnsi="Cambria"/>
        <w:i/>
        <w:sz w:val="16"/>
        <w:szCs w:val="16"/>
      </w:rPr>
      <w:t>.1</w:t>
    </w:r>
    <w:r>
      <w:rPr>
        <w:rFonts w:ascii="Cambria" w:hAnsi="Cambria"/>
        <w:i/>
        <w:sz w:val="16"/>
        <w:szCs w:val="16"/>
      </w:rPr>
      <w:t>, PÇ7</w:t>
    </w:r>
    <w:r w:rsidR="00EB7F3B">
      <w:rPr>
        <w:rFonts w:ascii="Cambria" w:hAnsi="Cambria"/>
        <w:i/>
        <w:sz w:val="16"/>
        <w:szCs w:val="16"/>
      </w:rPr>
      <w:t>.1</w:t>
    </w:r>
    <w:r>
      <w:rPr>
        <w:rFonts w:ascii="Cambria" w:hAnsi="Cambria"/>
        <w:i/>
        <w:sz w:val="16"/>
        <w:szCs w:val="16"/>
      </w:rPr>
      <w:t>, PÇ10</w:t>
    </w:r>
    <w:r w:rsidR="00EB7F3B">
      <w:rPr>
        <w:rFonts w:ascii="Cambria" w:hAnsi="Cambria"/>
        <w:i/>
        <w:sz w:val="16"/>
        <w:szCs w:val="16"/>
      </w:rPr>
      <w:t>.2</w:t>
    </w:r>
    <w:r>
      <w:rPr>
        <w:rFonts w:ascii="Cambria" w:hAnsi="Cambria"/>
        <w:i/>
        <w:sz w:val="16"/>
        <w:szCs w:val="16"/>
      </w:rPr>
      <w:t>)</w:t>
    </w:r>
  </w:p>
  <w:p w14:paraId="040CD535" w14:textId="77777777" w:rsidR="00DF6A82" w:rsidRPr="00286613" w:rsidRDefault="00DF6A82" w:rsidP="00DF6A82">
    <w:pPr>
      <w:pStyle w:val="DipnotMetni"/>
      <w:jc w:val="both"/>
      <w:rPr>
        <w:rFonts w:ascii="Cambria" w:hAnsi="Cambria"/>
        <w:b/>
        <w:sz w:val="18"/>
      </w:rPr>
    </w:pPr>
    <w:r w:rsidRPr="00286613">
      <w:rPr>
        <w:rFonts w:ascii="Cambria" w:hAnsi="Cambria"/>
        <w:b/>
        <w:sz w:val="18"/>
      </w:rPr>
      <w:t>SINAV KURALLARI:</w:t>
    </w:r>
  </w:p>
  <w:p w14:paraId="7B5BF52B" w14:textId="77777777" w:rsidR="00DF6A82" w:rsidRPr="00286613" w:rsidRDefault="00DF6A82" w:rsidP="00DF6A82">
    <w:pPr>
      <w:pStyle w:val="DipnotMetni"/>
      <w:jc w:val="both"/>
      <w:rPr>
        <w:rFonts w:ascii="Cambria" w:hAnsi="Cambria"/>
        <w:sz w:val="18"/>
      </w:rPr>
    </w:pPr>
    <w:r w:rsidRPr="00286613">
      <w:rPr>
        <w:rFonts w:ascii="Cambria" w:hAnsi="Cambria"/>
        <w:sz w:val="18"/>
      </w:rPr>
      <w:t>1) Öğrenci kimliği ve belgesi olmayan sınava giremez. Kimlik veya belge sınav süresince masa üzerinde durmalıdır.</w:t>
    </w:r>
  </w:p>
  <w:p w14:paraId="11D96531" w14:textId="77777777" w:rsidR="00DF6A82" w:rsidRPr="00286613" w:rsidRDefault="00DF6A82" w:rsidP="00DF6A82">
    <w:pPr>
      <w:pStyle w:val="DipnotMetni"/>
      <w:jc w:val="both"/>
      <w:rPr>
        <w:rFonts w:ascii="Cambria" w:hAnsi="Cambria"/>
        <w:sz w:val="18"/>
      </w:rPr>
    </w:pPr>
    <w:r w:rsidRPr="00286613">
      <w:rPr>
        <w:rFonts w:ascii="Cambria" w:hAnsi="Cambria"/>
        <w:sz w:val="18"/>
      </w:rPr>
      <w:t>2) Sınav gözetmenleri oturma düzenini değiştirebilir. İkazlara uymak zorunludur.</w:t>
    </w:r>
  </w:p>
  <w:p w14:paraId="5EA7D277" w14:textId="77777777" w:rsidR="00BF1FCD" w:rsidRDefault="00DF6A82" w:rsidP="00BF1FCD">
    <w:pPr>
      <w:pStyle w:val="DipnotMetni"/>
      <w:jc w:val="both"/>
      <w:rPr>
        <w:rFonts w:ascii="Cambria" w:hAnsi="Cambria"/>
        <w:sz w:val="18"/>
      </w:rPr>
    </w:pPr>
    <w:r w:rsidRPr="00286613">
      <w:rPr>
        <w:rFonts w:ascii="Cambria" w:hAnsi="Cambria"/>
        <w:sz w:val="18"/>
      </w:rPr>
      <w:t xml:space="preserve">3) Sınavların ilk </w:t>
    </w:r>
    <w:r w:rsidR="00B2449A">
      <w:rPr>
        <w:rFonts w:ascii="Cambria" w:hAnsi="Cambria"/>
        <w:sz w:val="18"/>
      </w:rPr>
      <w:t>15</w:t>
    </w:r>
    <w:r w:rsidRPr="00286613">
      <w:rPr>
        <w:rFonts w:ascii="Cambria" w:hAnsi="Cambria"/>
        <w:sz w:val="18"/>
      </w:rPr>
      <w:t xml:space="preserve"> dakikasında sınav </w:t>
    </w:r>
    <w:r w:rsidR="00BF1FCD" w:rsidRPr="00286613">
      <w:rPr>
        <w:rFonts w:ascii="Cambria" w:hAnsi="Cambria"/>
        <w:sz w:val="18"/>
      </w:rPr>
      <w:t>salonu</w:t>
    </w:r>
    <w:r w:rsidR="00BF1FCD">
      <w:rPr>
        <w:rFonts w:ascii="Cambria" w:hAnsi="Cambria"/>
        <w:sz w:val="18"/>
      </w:rPr>
      <w:t>ndan çıkılamaz.</w:t>
    </w:r>
  </w:p>
  <w:p w14:paraId="47B61350" w14:textId="1DF1C1E3" w:rsidR="00DF6A82" w:rsidRPr="00286613" w:rsidRDefault="00DF6A82" w:rsidP="00BF1FCD">
    <w:pPr>
      <w:pStyle w:val="DipnotMetni"/>
      <w:jc w:val="both"/>
      <w:rPr>
        <w:rFonts w:ascii="Cambria" w:hAnsi="Cambria"/>
        <w:sz w:val="18"/>
      </w:rPr>
    </w:pPr>
    <w:r w:rsidRPr="00286613">
      <w:rPr>
        <w:rFonts w:ascii="Cambria" w:hAnsi="Cambria"/>
        <w:sz w:val="18"/>
      </w:rPr>
      <w:t>4) Sınav süresince cep telefonu kapalı konumda değilse FYK kararı ile “Kopyaya Teşebbüs” olarak değerlendirilir.</w:t>
    </w:r>
  </w:p>
  <w:p w14:paraId="2F0FB6B6" w14:textId="77777777" w:rsidR="00DF6A82" w:rsidRPr="004D6E6E" w:rsidRDefault="00DF6A82" w:rsidP="00DF6A82">
    <w:pPr>
      <w:pStyle w:val="AralkYok"/>
      <w:jc w:val="right"/>
      <w:rPr>
        <w:rFonts w:ascii="Cambria" w:hAnsi="Cambria"/>
        <w:b/>
        <w:i/>
        <w:color w:val="002060"/>
      </w:rPr>
    </w:pPr>
    <w:r w:rsidRPr="004D6E6E">
      <w:rPr>
        <w:rFonts w:ascii="Cambria" w:hAnsi="Cambria"/>
        <w:b/>
        <w:i/>
        <w:color w:val="002060"/>
      </w:rPr>
      <w:t>Sınavınızda başarılar dilerim.</w:t>
    </w:r>
  </w:p>
  <w:p w14:paraId="08E12502" w14:textId="77777777" w:rsidR="00DF6A82" w:rsidRDefault="00DF6A82" w:rsidP="00DF6A82">
    <w:pPr>
      <w:pStyle w:val="AralkYok"/>
      <w:rPr>
        <w:sz w:val="6"/>
        <w:szCs w:val="6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773"/>
      <w:gridCol w:w="283"/>
      <w:gridCol w:w="1414"/>
      <w:gridCol w:w="283"/>
      <w:gridCol w:w="2827"/>
      <w:gridCol w:w="1134"/>
    </w:tblGrid>
    <w:tr w:rsidR="00DF6A82" w:rsidRPr="0081560B" w14:paraId="38A73CA8" w14:textId="77777777" w:rsidTr="004023B0">
      <w:trPr>
        <w:trHeight w:val="559"/>
      </w:trPr>
      <w:tc>
        <w:tcPr>
          <w:tcW w:w="666" w:type="dxa"/>
        </w:tcPr>
        <w:p w14:paraId="40557CBE" w14:textId="77777777" w:rsidR="00DF6A82" w:rsidRPr="00C4163E" w:rsidRDefault="00DF6A82" w:rsidP="00DF6A82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2A9F55A6" w14:textId="77777777" w:rsidR="00DF6A82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773" w:type="dxa"/>
        </w:tcPr>
        <w:p w14:paraId="3DA585DD" w14:textId="47F21DED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B</w:t>
          </w:r>
          <w:r w:rsidR="00C150CF">
            <w:rPr>
              <w:rFonts w:ascii="Cambria" w:hAnsi="Cambria"/>
              <w:sz w:val="16"/>
              <w:szCs w:val="16"/>
            </w:rPr>
            <w:t>.</w:t>
          </w:r>
          <w:r w:rsidR="00777168">
            <w:rPr>
              <w:rFonts w:ascii="Cambria" w:hAnsi="Cambria"/>
              <w:sz w:val="16"/>
              <w:szCs w:val="16"/>
            </w:rPr>
            <w:t>A.</w:t>
          </w:r>
          <w:r w:rsidR="00C150CF">
            <w:rPr>
              <w:rFonts w:ascii="Cambria" w:hAnsi="Cambria"/>
              <w:sz w:val="16"/>
              <w:szCs w:val="16"/>
            </w:rPr>
            <w:t>İ</w:t>
          </w:r>
          <w:r w:rsidR="00777168">
            <w:rPr>
              <w:rFonts w:ascii="Cambria" w:hAnsi="Cambria"/>
              <w:sz w:val="16"/>
              <w:szCs w:val="16"/>
            </w:rPr>
            <w:t>.B.Ü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777168">
            <w:rPr>
              <w:rFonts w:ascii="Cambria" w:hAnsi="Cambria"/>
              <w:sz w:val="16"/>
              <w:szCs w:val="16"/>
            </w:rPr>
            <w:t>1</w:t>
          </w:r>
          <w:r w:rsidRPr="0081560B">
            <w:rPr>
              <w:rFonts w:ascii="Cambria" w:hAnsi="Cambria"/>
              <w:sz w:val="16"/>
              <w:szCs w:val="16"/>
            </w:rPr>
            <w:t xml:space="preserve">4100 Merkez / </w:t>
          </w:r>
          <w:r w:rsidR="00EF6E3E">
            <w:rPr>
              <w:rFonts w:ascii="Cambria" w:hAnsi="Cambria"/>
              <w:sz w:val="16"/>
              <w:szCs w:val="16"/>
            </w:rPr>
            <w:t>Bolu</w:t>
          </w:r>
        </w:p>
      </w:tc>
      <w:tc>
        <w:tcPr>
          <w:tcW w:w="283" w:type="dxa"/>
        </w:tcPr>
        <w:p w14:paraId="120D50D8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414" w:type="dxa"/>
        </w:tcPr>
        <w:p w14:paraId="23E334FA" w14:textId="77777777" w:rsidR="00DF6A82" w:rsidRPr="00171789" w:rsidRDefault="00DF6A82" w:rsidP="00DF6A82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Telefon</w:t>
          </w:r>
        </w:p>
        <w:p w14:paraId="5E7431BC" w14:textId="77777777" w:rsidR="00DF6A82" w:rsidRPr="00171789" w:rsidRDefault="00DF6A82" w:rsidP="00DF6A82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İnternet Adresi</w:t>
          </w:r>
        </w:p>
        <w:p w14:paraId="2AA4EE1D" w14:textId="77777777" w:rsidR="00DF6A82" w:rsidRPr="0081560B" w:rsidRDefault="00DF6A82" w:rsidP="00DF6A82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E-Posta</w:t>
          </w:r>
        </w:p>
      </w:tc>
      <w:tc>
        <w:tcPr>
          <w:tcW w:w="283" w:type="dxa"/>
        </w:tcPr>
        <w:p w14:paraId="144F88D5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4A4112FE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3D827C48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827" w:type="dxa"/>
        </w:tcPr>
        <w:p w14:paraId="51E6A01C" w14:textId="52B90362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037</w:t>
          </w:r>
          <w:r w:rsidR="001C7C55">
            <w:rPr>
              <w:rFonts w:ascii="Cambria" w:hAnsi="Cambria"/>
              <w:sz w:val="16"/>
              <w:szCs w:val="16"/>
            </w:rPr>
            <w:t>4</w:t>
          </w:r>
          <w:r w:rsidRPr="0081560B">
            <w:rPr>
              <w:rFonts w:ascii="Cambria" w:hAnsi="Cambria"/>
              <w:sz w:val="16"/>
              <w:szCs w:val="16"/>
            </w:rPr>
            <w:t xml:space="preserve"> 2</w:t>
          </w:r>
          <w:r w:rsidR="001C7C55">
            <w:rPr>
              <w:rFonts w:ascii="Cambria" w:hAnsi="Cambria"/>
              <w:sz w:val="16"/>
              <w:szCs w:val="16"/>
            </w:rPr>
            <w:t>55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1F4626">
            <w:rPr>
              <w:rFonts w:ascii="Cambria" w:hAnsi="Cambria"/>
              <w:sz w:val="16"/>
              <w:szCs w:val="16"/>
            </w:rPr>
            <w:t>10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00</w:t>
          </w:r>
        </w:p>
        <w:p w14:paraId="179936BA" w14:textId="5294357A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 w:rsidR="00EF6E3E">
            <w:rPr>
              <w:rFonts w:ascii="Cambria" w:hAnsi="Cambria"/>
              <w:sz w:val="16"/>
              <w:szCs w:val="16"/>
            </w:rPr>
            <w:t>ibu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6BD54E44" w14:textId="5D02A70C" w:rsidR="00DF6A82" w:rsidRPr="0081560B" w:rsidRDefault="001F4626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bilgi</w:t>
          </w:r>
          <w:r w:rsidR="00DF6A82" w:rsidRPr="0081560B">
            <w:rPr>
              <w:rFonts w:ascii="Cambria" w:hAnsi="Cambria"/>
              <w:sz w:val="16"/>
              <w:szCs w:val="16"/>
            </w:rPr>
            <w:t>@</w:t>
          </w:r>
          <w:r w:rsidR="00EF6E3E">
            <w:rPr>
              <w:rFonts w:ascii="Cambria" w:hAnsi="Cambria"/>
              <w:sz w:val="16"/>
              <w:szCs w:val="16"/>
            </w:rPr>
            <w:t>ibu</w:t>
          </w:r>
          <w:r w:rsidR="00DF6A82"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1134" w:type="dxa"/>
        </w:tcPr>
        <w:p w14:paraId="71287897" w14:textId="2404F183" w:rsidR="00DF6A82" w:rsidRPr="0081560B" w:rsidRDefault="00DF6A82" w:rsidP="00DF6A82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Sayfa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PAGE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5A43EE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 /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NUMPAGES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5A43EE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2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</w:p>
      </w:tc>
    </w:tr>
  </w:tbl>
  <w:p w14:paraId="02CEBFFE" w14:textId="77777777" w:rsidR="00DF6A82" w:rsidRPr="00240ED2" w:rsidRDefault="00DF6A82" w:rsidP="00DF6A82">
    <w:pPr>
      <w:pStyle w:val="AltBilgi"/>
      <w:rPr>
        <w:rFonts w:ascii="Cambria" w:hAnsi="Cambria"/>
        <w:i/>
        <w:sz w:val="6"/>
        <w:szCs w:val="6"/>
      </w:rPr>
    </w:pPr>
  </w:p>
  <w:p w14:paraId="60DEA3E5" w14:textId="51FB2037" w:rsidR="00DF6A82" w:rsidRPr="00DF6A82" w:rsidRDefault="00DF6A82">
    <w:pPr>
      <w:pStyle w:val="AltBilgi"/>
      <w:rPr>
        <w:sz w:val="6"/>
        <w:szCs w:val="6"/>
      </w:rPr>
    </w:pPr>
    <w:r w:rsidRPr="00D07159">
      <w:rPr>
        <w:rFonts w:ascii="Cambria" w:hAnsi="Cambria"/>
        <w:i/>
        <w:sz w:val="16"/>
        <w:szCs w:val="16"/>
      </w:rPr>
      <w:t>(Form No: FR</w:t>
    </w:r>
    <w:r w:rsidR="006858C9">
      <w:rPr>
        <w:rFonts w:ascii="Cambria" w:hAnsi="Cambria"/>
        <w:i/>
        <w:sz w:val="16"/>
        <w:szCs w:val="16"/>
      </w:rPr>
      <w:t>.ORM.18</w:t>
    </w:r>
    <w:r w:rsidRPr="00D07159">
      <w:rPr>
        <w:rFonts w:ascii="Cambria" w:hAnsi="Cambria"/>
        <w:i/>
        <w:sz w:val="16"/>
        <w:szCs w:val="16"/>
      </w:rPr>
      <w:t>, Rev</w:t>
    </w:r>
    <w:r>
      <w:rPr>
        <w:rFonts w:ascii="Cambria" w:hAnsi="Cambria"/>
        <w:i/>
        <w:sz w:val="16"/>
        <w:szCs w:val="16"/>
      </w:rPr>
      <w:t>izyon Tarihi</w:t>
    </w:r>
    <w:proofErr w:type="gramStart"/>
    <w:r>
      <w:rPr>
        <w:rFonts w:ascii="Cambria" w:hAnsi="Cambria"/>
        <w:i/>
        <w:sz w:val="16"/>
        <w:szCs w:val="16"/>
      </w:rPr>
      <w:t>: -</w:t>
    </w:r>
    <w:proofErr w:type="gramEnd"/>
    <w:r>
      <w:rPr>
        <w:rFonts w:ascii="Cambria" w:hAnsi="Cambria"/>
        <w:i/>
        <w:sz w:val="16"/>
        <w:szCs w:val="16"/>
      </w:rPr>
      <w:t>, Revizyon No: 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32BC8F" w14:textId="77777777" w:rsidR="00216044" w:rsidRDefault="00216044" w:rsidP="00534F7F">
      <w:pPr>
        <w:spacing w:after="0" w:line="240" w:lineRule="auto"/>
      </w:pPr>
      <w:r>
        <w:separator/>
      </w:r>
    </w:p>
  </w:footnote>
  <w:footnote w:type="continuationSeparator" w:id="0">
    <w:p w14:paraId="0A39EAF9" w14:textId="77777777" w:rsidR="00216044" w:rsidRDefault="00216044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39" w:type="dxa"/>
      <w:tblInd w:w="-5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1E0" w:firstRow="1" w:lastRow="1" w:firstColumn="1" w:lastColumn="1" w:noHBand="0" w:noVBand="0"/>
    </w:tblPr>
    <w:tblGrid>
      <w:gridCol w:w="1638"/>
      <w:gridCol w:w="4429"/>
      <w:gridCol w:w="1843"/>
      <w:gridCol w:w="1729"/>
    </w:tblGrid>
    <w:tr w:rsidR="00157206" w:rsidRPr="00484203" w14:paraId="211AB703" w14:textId="77777777" w:rsidTr="00157206">
      <w:trPr>
        <w:trHeight w:val="284"/>
      </w:trPr>
      <w:tc>
        <w:tcPr>
          <w:tcW w:w="1638" w:type="dxa"/>
          <w:vMerge w:val="restart"/>
          <w:vAlign w:val="center"/>
        </w:tcPr>
        <w:p w14:paraId="6409AAD3" w14:textId="77777777" w:rsidR="00157206" w:rsidRPr="00484203" w:rsidRDefault="00157206" w:rsidP="00157206">
          <w:pPr>
            <w:pStyle w:val="stBilgi"/>
            <w:jc w:val="center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  <w:noProof/>
            </w:rPr>
            <w:drawing>
              <wp:inline distT="0" distB="0" distL="0" distR="0" wp14:anchorId="5D96EFDF" wp14:editId="027D28B7">
                <wp:extent cx="783113" cy="777240"/>
                <wp:effectExtent l="0" t="0" r="0" b="3810"/>
                <wp:docPr id="1862308268" name="Resim 1862308268" descr="C:\Users\icakir\Desktop\DO LIST\baibulogosu_4978747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icakir\Desktop\DO LIST\baibulogosu_4978747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5198" cy="779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29" w:type="dxa"/>
          <w:vMerge w:val="restart"/>
          <w:vAlign w:val="center"/>
        </w:tcPr>
        <w:p w14:paraId="61EB4ECC" w14:textId="77777777" w:rsidR="00157206" w:rsidRPr="00484203" w:rsidRDefault="00157206" w:rsidP="00157206">
          <w:pPr>
            <w:spacing w:after="0" w:line="240" w:lineRule="auto"/>
            <w:jc w:val="center"/>
            <w:rPr>
              <w:rFonts w:ascii="Times New Roman" w:hAnsi="Times New Roman" w:cs="Times New Roman"/>
              <w:b/>
            </w:rPr>
          </w:pPr>
          <w:r w:rsidRPr="00484203">
            <w:rPr>
              <w:rFonts w:ascii="Times New Roman" w:hAnsi="Times New Roman" w:cs="Times New Roman"/>
              <w:b/>
            </w:rPr>
            <w:t xml:space="preserve">   </w:t>
          </w:r>
          <w:r>
            <w:rPr>
              <w:rFonts w:ascii="Times New Roman" w:hAnsi="Times New Roman" w:cs="Times New Roman"/>
              <w:b/>
            </w:rPr>
            <w:t>SINAV SORU-CEVAP FORMU</w:t>
          </w:r>
        </w:p>
      </w:tc>
      <w:tc>
        <w:tcPr>
          <w:tcW w:w="1843" w:type="dxa"/>
          <w:vAlign w:val="center"/>
        </w:tcPr>
        <w:p w14:paraId="1B3AC267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</w:rPr>
            <w:t>Doküman No</w:t>
          </w:r>
        </w:p>
      </w:tc>
      <w:tc>
        <w:tcPr>
          <w:tcW w:w="1729" w:type="dxa"/>
          <w:vAlign w:val="center"/>
        </w:tcPr>
        <w:p w14:paraId="3840982D" w14:textId="6DB23F55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</w:rPr>
            <w:t>FR.1.</w:t>
          </w:r>
          <w:r w:rsidR="000D4D77">
            <w:rPr>
              <w:rFonts w:ascii="Times New Roman" w:hAnsi="Times New Roman" w:cs="Times New Roman"/>
            </w:rPr>
            <w:t>10</w:t>
          </w:r>
        </w:p>
      </w:tc>
    </w:tr>
    <w:tr w:rsidR="00157206" w:rsidRPr="00484203" w14:paraId="5E7A20F4" w14:textId="77777777" w:rsidTr="00157206">
      <w:trPr>
        <w:trHeight w:val="284"/>
      </w:trPr>
      <w:tc>
        <w:tcPr>
          <w:tcW w:w="1638" w:type="dxa"/>
          <w:vMerge/>
        </w:tcPr>
        <w:p w14:paraId="18EBBE91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</w:p>
      </w:tc>
      <w:tc>
        <w:tcPr>
          <w:tcW w:w="4429" w:type="dxa"/>
          <w:vMerge/>
        </w:tcPr>
        <w:p w14:paraId="26FA774D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</w:p>
      </w:tc>
      <w:tc>
        <w:tcPr>
          <w:tcW w:w="1843" w:type="dxa"/>
          <w:vAlign w:val="center"/>
        </w:tcPr>
        <w:p w14:paraId="71BF8868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</w:rPr>
            <w:t xml:space="preserve">İlk </w:t>
          </w:r>
          <w:proofErr w:type="spellStart"/>
          <w:r w:rsidRPr="00484203">
            <w:rPr>
              <w:rFonts w:ascii="Times New Roman" w:hAnsi="Times New Roman" w:cs="Times New Roman"/>
            </w:rPr>
            <w:t>Yay.Tarihi</w:t>
          </w:r>
          <w:proofErr w:type="spellEnd"/>
        </w:p>
      </w:tc>
      <w:tc>
        <w:tcPr>
          <w:tcW w:w="1729" w:type="dxa"/>
          <w:vAlign w:val="center"/>
        </w:tcPr>
        <w:p w14:paraId="5BE0E9E7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</w:rPr>
            <w:t>…/…/20…</w:t>
          </w:r>
        </w:p>
      </w:tc>
    </w:tr>
    <w:tr w:rsidR="00157206" w:rsidRPr="00484203" w14:paraId="25C1AF5E" w14:textId="77777777" w:rsidTr="00157206">
      <w:trPr>
        <w:trHeight w:val="284"/>
      </w:trPr>
      <w:tc>
        <w:tcPr>
          <w:tcW w:w="1638" w:type="dxa"/>
          <w:vMerge/>
        </w:tcPr>
        <w:p w14:paraId="0E4F08E9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</w:p>
      </w:tc>
      <w:tc>
        <w:tcPr>
          <w:tcW w:w="4429" w:type="dxa"/>
          <w:vMerge/>
        </w:tcPr>
        <w:p w14:paraId="09158513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</w:p>
      </w:tc>
      <w:tc>
        <w:tcPr>
          <w:tcW w:w="1843" w:type="dxa"/>
          <w:vAlign w:val="center"/>
        </w:tcPr>
        <w:p w14:paraId="199EE6BF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  <w:proofErr w:type="spellStart"/>
          <w:r w:rsidRPr="00484203">
            <w:rPr>
              <w:rFonts w:ascii="Times New Roman" w:hAnsi="Times New Roman" w:cs="Times New Roman"/>
            </w:rPr>
            <w:t>Rev</w:t>
          </w:r>
          <w:proofErr w:type="spellEnd"/>
          <w:r w:rsidRPr="00484203">
            <w:rPr>
              <w:rFonts w:ascii="Times New Roman" w:hAnsi="Times New Roman" w:cs="Times New Roman"/>
            </w:rPr>
            <w:t>. Tarihi</w:t>
          </w:r>
        </w:p>
      </w:tc>
      <w:tc>
        <w:tcPr>
          <w:tcW w:w="1729" w:type="dxa"/>
          <w:vAlign w:val="center"/>
        </w:tcPr>
        <w:p w14:paraId="0006F3C0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</w:rPr>
            <w:t>…/…/20…</w:t>
          </w:r>
        </w:p>
      </w:tc>
    </w:tr>
    <w:tr w:rsidR="00157206" w:rsidRPr="00484203" w14:paraId="32B1B9A8" w14:textId="77777777" w:rsidTr="00157206">
      <w:trPr>
        <w:trHeight w:val="284"/>
      </w:trPr>
      <w:tc>
        <w:tcPr>
          <w:tcW w:w="1638" w:type="dxa"/>
          <w:vMerge/>
        </w:tcPr>
        <w:p w14:paraId="12717FD8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</w:p>
      </w:tc>
      <w:tc>
        <w:tcPr>
          <w:tcW w:w="4429" w:type="dxa"/>
          <w:vMerge/>
        </w:tcPr>
        <w:p w14:paraId="274248A7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</w:p>
      </w:tc>
      <w:tc>
        <w:tcPr>
          <w:tcW w:w="1843" w:type="dxa"/>
          <w:vAlign w:val="center"/>
        </w:tcPr>
        <w:p w14:paraId="34E9F793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</w:rPr>
            <w:t>Revizyon No</w:t>
          </w:r>
        </w:p>
      </w:tc>
      <w:tc>
        <w:tcPr>
          <w:tcW w:w="1729" w:type="dxa"/>
          <w:vAlign w:val="center"/>
        </w:tcPr>
        <w:p w14:paraId="0ECB9221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</w:rPr>
            <w:t>…</w:t>
          </w:r>
        </w:p>
      </w:tc>
    </w:tr>
    <w:tr w:rsidR="00157206" w:rsidRPr="00484203" w14:paraId="38EC5573" w14:textId="77777777" w:rsidTr="00157206">
      <w:trPr>
        <w:trHeight w:val="58"/>
      </w:trPr>
      <w:tc>
        <w:tcPr>
          <w:tcW w:w="1638" w:type="dxa"/>
          <w:vMerge/>
        </w:tcPr>
        <w:p w14:paraId="672C2850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</w:p>
      </w:tc>
      <w:tc>
        <w:tcPr>
          <w:tcW w:w="4429" w:type="dxa"/>
          <w:vMerge/>
        </w:tcPr>
        <w:p w14:paraId="24136D71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</w:p>
      </w:tc>
      <w:tc>
        <w:tcPr>
          <w:tcW w:w="1843" w:type="dxa"/>
          <w:vAlign w:val="center"/>
        </w:tcPr>
        <w:p w14:paraId="185A3C81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</w:rPr>
            <w:t>Sayfa No</w:t>
          </w:r>
        </w:p>
      </w:tc>
      <w:tc>
        <w:tcPr>
          <w:tcW w:w="1729" w:type="dxa"/>
          <w:vAlign w:val="center"/>
        </w:tcPr>
        <w:p w14:paraId="58CFDA08" w14:textId="77777777" w:rsidR="00157206" w:rsidRPr="00484203" w:rsidRDefault="00157206" w:rsidP="00157206">
          <w:pPr>
            <w:pStyle w:val="stBilgi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</w:rPr>
            <w:fldChar w:fldCharType="begin"/>
          </w:r>
          <w:r w:rsidRPr="00484203">
            <w:rPr>
              <w:rFonts w:ascii="Times New Roman" w:hAnsi="Times New Roman" w:cs="Times New Roman"/>
            </w:rPr>
            <w:instrText xml:space="preserve"> PAGE </w:instrText>
          </w:r>
          <w:r w:rsidRPr="00484203">
            <w:rPr>
              <w:rFonts w:ascii="Times New Roman" w:hAnsi="Times New Roman" w:cs="Times New Roman"/>
            </w:rPr>
            <w:fldChar w:fldCharType="separate"/>
          </w:r>
          <w:r w:rsidRPr="00484203">
            <w:rPr>
              <w:rFonts w:ascii="Times New Roman" w:hAnsi="Times New Roman" w:cs="Times New Roman"/>
              <w:noProof/>
            </w:rPr>
            <w:t>2</w:t>
          </w:r>
          <w:r w:rsidRPr="00484203">
            <w:rPr>
              <w:rFonts w:ascii="Times New Roman" w:hAnsi="Times New Roman" w:cs="Times New Roman"/>
            </w:rPr>
            <w:fldChar w:fldCharType="end"/>
          </w:r>
          <w:r w:rsidRPr="00484203">
            <w:rPr>
              <w:rFonts w:ascii="Times New Roman" w:hAnsi="Times New Roman" w:cs="Times New Roman"/>
            </w:rPr>
            <w:t xml:space="preserve"> / </w:t>
          </w:r>
          <w:r w:rsidRPr="00484203">
            <w:rPr>
              <w:rFonts w:ascii="Times New Roman" w:hAnsi="Times New Roman" w:cs="Times New Roman"/>
            </w:rPr>
            <w:fldChar w:fldCharType="begin"/>
          </w:r>
          <w:r w:rsidRPr="00484203">
            <w:rPr>
              <w:rFonts w:ascii="Times New Roman" w:hAnsi="Times New Roman" w:cs="Times New Roman"/>
            </w:rPr>
            <w:instrText xml:space="preserve"> NUMPAGES </w:instrText>
          </w:r>
          <w:r w:rsidRPr="00484203">
            <w:rPr>
              <w:rFonts w:ascii="Times New Roman" w:hAnsi="Times New Roman" w:cs="Times New Roman"/>
            </w:rPr>
            <w:fldChar w:fldCharType="separate"/>
          </w:r>
          <w:r w:rsidRPr="00484203">
            <w:rPr>
              <w:rFonts w:ascii="Times New Roman" w:hAnsi="Times New Roman" w:cs="Times New Roman"/>
              <w:noProof/>
            </w:rPr>
            <w:t>2</w:t>
          </w:r>
          <w:r w:rsidRPr="00484203">
            <w:rPr>
              <w:rFonts w:ascii="Times New Roman" w:hAnsi="Times New Roman" w:cs="Times New Roman"/>
            </w:rPr>
            <w:fldChar w:fldCharType="end"/>
          </w:r>
        </w:p>
      </w:tc>
    </w:tr>
  </w:tbl>
  <w:tbl>
    <w:tblPr>
      <w:tblStyle w:val="TabloKlavuzuAk"/>
      <w:tblW w:w="0" w:type="auto"/>
      <w:tblInd w:w="0" w:type="dxa"/>
      <w:tblLook w:val="04A0" w:firstRow="1" w:lastRow="0" w:firstColumn="1" w:lastColumn="0" w:noHBand="0" w:noVBand="1"/>
    </w:tblPr>
    <w:tblGrid>
      <w:gridCol w:w="2405"/>
      <w:gridCol w:w="4253"/>
      <w:gridCol w:w="850"/>
      <w:gridCol w:w="2120"/>
    </w:tblGrid>
    <w:tr w:rsidR="00FC2B7A" w:rsidRPr="00C41395" w14:paraId="5E20E16D" w14:textId="77777777" w:rsidTr="00465828">
      <w:trPr>
        <w:trHeight w:val="309"/>
      </w:trPr>
      <w:tc>
        <w:tcPr>
          <w:tcW w:w="2405" w:type="dxa"/>
          <w:shd w:val="clear" w:color="auto" w:fill="F2F2F2" w:themeFill="background1" w:themeFillShade="F2"/>
          <w:vAlign w:val="center"/>
        </w:tcPr>
        <w:p w14:paraId="2EBB1C4E" w14:textId="77777777" w:rsidR="00FC2B7A" w:rsidRPr="00C41395" w:rsidRDefault="00FC2B7A" w:rsidP="00FC2B7A">
          <w:pPr>
            <w:rPr>
              <w:rFonts w:ascii="Cambria" w:hAnsi="Cambria"/>
              <w:b/>
              <w:color w:val="002060"/>
              <w:sz w:val="20"/>
              <w:szCs w:val="20"/>
            </w:rPr>
          </w:pPr>
          <w:r>
            <w:rPr>
              <w:rFonts w:ascii="Cambria" w:hAnsi="Cambria"/>
              <w:b/>
              <w:color w:val="002060"/>
              <w:sz w:val="20"/>
              <w:szCs w:val="20"/>
            </w:rPr>
            <w:t>ADI SOYADI</w:t>
          </w:r>
        </w:p>
      </w:tc>
      <w:tc>
        <w:tcPr>
          <w:tcW w:w="4253" w:type="dxa"/>
          <w:vAlign w:val="center"/>
        </w:tcPr>
        <w:p w14:paraId="5B39A9F6" w14:textId="77777777" w:rsidR="00FC2B7A" w:rsidRPr="00C41395" w:rsidRDefault="00FC2B7A" w:rsidP="00FC2B7A">
          <w:pPr>
            <w:pStyle w:val="AralkYok"/>
            <w:rPr>
              <w:rFonts w:ascii="Cambria" w:hAnsi="Cambria"/>
              <w:sz w:val="20"/>
              <w:szCs w:val="20"/>
            </w:rPr>
          </w:pPr>
        </w:p>
      </w:tc>
      <w:tc>
        <w:tcPr>
          <w:tcW w:w="850" w:type="dxa"/>
          <w:shd w:val="clear" w:color="auto" w:fill="EDEDED" w:themeFill="accent3" w:themeFillTint="33"/>
          <w:vAlign w:val="center"/>
        </w:tcPr>
        <w:p w14:paraId="4E3A2319" w14:textId="77777777" w:rsidR="00FC2B7A" w:rsidRPr="00C41395" w:rsidRDefault="00FC2B7A" w:rsidP="00FC2B7A">
          <w:pPr>
            <w:pStyle w:val="AralkYok"/>
            <w:jc w:val="right"/>
            <w:rPr>
              <w:rFonts w:ascii="Cambria" w:hAnsi="Cambria"/>
              <w:sz w:val="20"/>
              <w:szCs w:val="20"/>
            </w:rPr>
          </w:pPr>
          <w:r>
            <w:rPr>
              <w:rFonts w:ascii="Cambria" w:hAnsi="Cambria"/>
              <w:b/>
              <w:color w:val="002060"/>
              <w:sz w:val="20"/>
              <w:szCs w:val="20"/>
            </w:rPr>
            <w:t>İMZA</w:t>
          </w:r>
        </w:p>
      </w:tc>
      <w:tc>
        <w:tcPr>
          <w:tcW w:w="2120" w:type="dxa"/>
          <w:vAlign w:val="center"/>
        </w:tcPr>
        <w:p w14:paraId="27616308" w14:textId="77777777" w:rsidR="00FC2B7A" w:rsidRPr="00C41395" w:rsidRDefault="00FC2B7A" w:rsidP="00FC2B7A">
          <w:pPr>
            <w:pStyle w:val="AralkYok"/>
            <w:rPr>
              <w:rFonts w:ascii="Cambria" w:hAnsi="Cambria"/>
              <w:sz w:val="20"/>
              <w:szCs w:val="20"/>
            </w:rPr>
          </w:pPr>
        </w:p>
      </w:tc>
    </w:tr>
  </w:tbl>
  <w:p w14:paraId="0C1471EB" w14:textId="77777777" w:rsidR="00FC2B7A" w:rsidRDefault="00FC2B7A" w:rsidP="00FC2B7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40" w:type="dxa"/>
      <w:tblInd w:w="-176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1E0" w:firstRow="1" w:lastRow="1" w:firstColumn="1" w:lastColumn="1" w:noHBand="0" w:noVBand="0"/>
    </w:tblPr>
    <w:tblGrid>
      <w:gridCol w:w="1809"/>
      <w:gridCol w:w="4429"/>
      <w:gridCol w:w="1843"/>
      <w:gridCol w:w="1559"/>
    </w:tblGrid>
    <w:tr w:rsidR="000678A8" w:rsidRPr="00484203" w14:paraId="2F9CD202" w14:textId="77777777" w:rsidTr="00C43AB7">
      <w:trPr>
        <w:trHeight w:val="284"/>
      </w:trPr>
      <w:tc>
        <w:tcPr>
          <w:tcW w:w="1809" w:type="dxa"/>
          <w:vMerge w:val="restart"/>
          <w:vAlign w:val="center"/>
        </w:tcPr>
        <w:p w14:paraId="262DB2CA" w14:textId="719E7B41" w:rsidR="000678A8" w:rsidRPr="00484203" w:rsidRDefault="000678A8" w:rsidP="000678A8">
          <w:pPr>
            <w:pStyle w:val="stBilgi"/>
            <w:jc w:val="center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  <w:noProof/>
            </w:rPr>
            <w:drawing>
              <wp:inline distT="0" distB="0" distL="0" distR="0" wp14:anchorId="75DA2170" wp14:editId="4C41B58E">
                <wp:extent cx="783113" cy="777240"/>
                <wp:effectExtent l="0" t="0" r="0" b="3810"/>
                <wp:docPr id="1924156803" name="Resim 1924156803" descr="C:\Users\icakir\Desktop\DO LIST\baibulogosu_4978747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icakir\Desktop\DO LIST\baibulogosu_4978747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5198" cy="779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29" w:type="dxa"/>
          <w:vMerge w:val="restart"/>
          <w:vAlign w:val="center"/>
        </w:tcPr>
        <w:p w14:paraId="4230A5DB" w14:textId="3F15A72B" w:rsidR="000678A8" w:rsidRPr="00484203" w:rsidRDefault="000678A8" w:rsidP="000678A8">
          <w:pPr>
            <w:spacing w:after="0" w:line="240" w:lineRule="auto"/>
            <w:jc w:val="center"/>
            <w:rPr>
              <w:rFonts w:ascii="Times New Roman" w:hAnsi="Times New Roman" w:cs="Times New Roman"/>
              <w:b/>
            </w:rPr>
          </w:pPr>
          <w:r w:rsidRPr="00484203">
            <w:rPr>
              <w:rFonts w:ascii="Times New Roman" w:hAnsi="Times New Roman" w:cs="Times New Roman"/>
              <w:b/>
            </w:rPr>
            <w:t xml:space="preserve">   </w:t>
          </w:r>
          <w:r>
            <w:rPr>
              <w:rFonts w:ascii="Times New Roman" w:hAnsi="Times New Roman" w:cs="Times New Roman"/>
              <w:b/>
            </w:rPr>
            <w:t>SINAV SORU-CEVAP FORMU</w:t>
          </w:r>
        </w:p>
      </w:tc>
      <w:tc>
        <w:tcPr>
          <w:tcW w:w="1843" w:type="dxa"/>
          <w:vAlign w:val="center"/>
        </w:tcPr>
        <w:p w14:paraId="5F579E6B" w14:textId="77777777" w:rsidR="000678A8" w:rsidRPr="00484203" w:rsidRDefault="000678A8" w:rsidP="000678A8">
          <w:pPr>
            <w:pStyle w:val="stBilgi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</w:rPr>
            <w:t>Doküman No</w:t>
          </w:r>
        </w:p>
      </w:tc>
      <w:tc>
        <w:tcPr>
          <w:tcW w:w="1559" w:type="dxa"/>
          <w:vAlign w:val="center"/>
        </w:tcPr>
        <w:p w14:paraId="3F65633C" w14:textId="7A65D46B" w:rsidR="000678A8" w:rsidRPr="00484203" w:rsidRDefault="000678A8" w:rsidP="000678A8">
          <w:pPr>
            <w:pStyle w:val="stBilgi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</w:rPr>
            <w:t>FR.1.</w:t>
          </w:r>
          <w:r w:rsidR="000D4D77">
            <w:rPr>
              <w:rFonts w:ascii="Times New Roman" w:hAnsi="Times New Roman" w:cs="Times New Roman"/>
            </w:rPr>
            <w:t>10</w:t>
          </w:r>
        </w:p>
      </w:tc>
    </w:tr>
    <w:tr w:rsidR="000678A8" w:rsidRPr="00484203" w14:paraId="290AB8B3" w14:textId="77777777" w:rsidTr="00C43AB7">
      <w:trPr>
        <w:trHeight w:val="284"/>
      </w:trPr>
      <w:tc>
        <w:tcPr>
          <w:tcW w:w="1809" w:type="dxa"/>
          <w:vMerge/>
        </w:tcPr>
        <w:p w14:paraId="2E316F12" w14:textId="77777777" w:rsidR="000678A8" w:rsidRPr="00484203" w:rsidRDefault="000678A8" w:rsidP="000678A8">
          <w:pPr>
            <w:pStyle w:val="stBilgi"/>
            <w:rPr>
              <w:rFonts w:ascii="Times New Roman" w:hAnsi="Times New Roman" w:cs="Times New Roman"/>
            </w:rPr>
          </w:pPr>
        </w:p>
      </w:tc>
      <w:tc>
        <w:tcPr>
          <w:tcW w:w="4429" w:type="dxa"/>
          <w:vMerge/>
        </w:tcPr>
        <w:p w14:paraId="397EBEEF" w14:textId="77777777" w:rsidR="000678A8" w:rsidRPr="00484203" w:rsidRDefault="000678A8" w:rsidP="000678A8">
          <w:pPr>
            <w:pStyle w:val="stBilgi"/>
            <w:rPr>
              <w:rFonts w:ascii="Times New Roman" w:hAnsi="Times New Roman" w:cs="Times New Roman"/>
            </w:rPr>
          </w:pPr>
        </w:p>
      </w:tc>
      <w:tc>
        <w:tcPr>
          <w:tcW w:w="1843" w:type="dxa"/>
          <w:vAlign w:val="center"/>
        </w:tcPr>
        <w:p w14:paraId="4E6FB5E8" w14:textId="77777777" w:rsidR="000678A8" w:rsidRPr="00484203" w:rsidRDefault="000678A8" w:rsidP="000678A8">
          <w:pPr>
            <w:pStyle w:val="stBilgi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</w:rPr>
            <w:t xml:space="preserve">İlk </w:t>
          </w:r>
          <w:proofErr w:type="spellStart"/>
          <w:r w:rsidRPr="00484203">
            <w:rPr>
              <w:rFonts w:ascii="Times New Roman" w:hAnsi="Times New Roman" w:cs="Times New Roman"/>
            </w:rPr>
            <w:t>Yay.Tarihi</w:t>
          </w:r>
          <w:proofErr w:type="spellEnd"/>
        </w:p>
      </w:tc>
      <w:tc>
        <w:tcPr>
          <w:tcW w:w="1559" w:type="dxa"/>
          <w:vAlign w:val="center"/>
        </w:tcPr>
        <w:p w14:paraId="2EA27261" w14:textId="77777777" w:rsidR="000678A8" w:rsidRPr="00484203" w:rsidRDefault="000678A8" w:rsidP="000678A8">
          <w:pPr>
            <w:pStyle w:val="stBilgi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</w:rPr>
            <w:t>…/…/20…</w:t>
          </w:r>
        </w:p>
      </w:tc>
    </w:tr>
    <w:tr w:rsidR="000678A8" w:rsidRPr="00484203" w14:paraId="55E769F8" w14:textId="77777777" w:rsidTr="00C43AB7">
      <w:trPr>
        <w:trHeight w:val="284"/>
      </w:trPr>
      <w:tc>
        <w:tcPr>
          <w:tcW w:w="1809" w:type="dxa"/>
          <w:vMerge/>
        </w:tcPr>
        <w:p w14:paraId="1B5C6D1E" w14:textId="77777777" w:rsidR="000678A8" w:rsidRPr="00484203" w:rsidRDefault="000678A8" w:rsidP="000678A8">
          <w:pPr>
            <w:pStyle w:val="stBilgi"/>
            <w:rPr>
              <w:rFonts w:ascii="Times New Roman" w:hAnsi="Times New Roman" w:cs="Times New Roman"/>
            </w:rPr>
          </w:pPr>
        </w:p>
      </w:tc>
      <w:tc>
        <w:tcPr>
          <w:tcW w:w="4429" w:type="dxa"/>
          <w:vMerge/>
        </w:tcPr>
        <w:p w14:paraId="43D2D351" w14:textId="77777777" w:rsidR="000678A8" w:rsidRPr="00484203" w:rsidRDefault="000678A8" w:rsidP="000678A8">
          <w:pPr>
            <w:pStyle w:val="stBilgi"/>
            <w:rPr>
              <w:rFonts w:ascii="Times New Roman" w:hAnsi="Times New Roman" w:cs="Times New Roman"/>
            </w:rPr>
          </w:pPr>
        </w:p>
      </w:tc>
      <w:tc>
        <w:tcPr>
          <w:tcW w:w="1843" w:type="dxa"/>
          <w:vAlign w:val="center"/>
        </w:tcPr>
        <w:p w14:paraId="0A01A5D8" w14:textId="77777777" w:rsidR="000678A8" w:rsidRPr="00484203" w:rsidRDefault="000678A8" w:rsidP="000678A8">
          <w:pPr>
            <w:pStyle w:val="stBilgi"/>
            <w:rPr>
              <w:rFonts w:ascii="Times New Roman" w:hAnsi="Times New Roman" w:cs="Times New Roman"/>
            </w:rPr>
          </w:pPr>
          <w:proofErr w:type="spellStart"/>
          <w:r w:rsidRPr="00484203">
            <w:rPr>
              <w:rFonts w:ascii="Times New Roman" w:hAnsi="Times New Roman" w:cs="Times New Roman"/>
            </w:rPr>
            <w:t>Rev</w:t>
          </w:r>
          <w:proofErr w:type="spellEnd"/>
          <w:r w:rsidRPr="00484203">
            <w:rPr>
              <w:rFonts w:ascii="Times New Roman" w:hAnsi="Times New Roman" w:cs="Times New Roman"/>
            </w:rPr>
            <w:t>. Tarihi</w:t>
          </w:r>
        </w:p>
      </w:tc>
      <w:tc>
        <w:tcPr>
          <w:tcW w:w="1559" w:type="dxa"/>
          <w:vAlign w:val="center"/>
        </w:tcPr>
        <w:p w14:paraId="7C43F3A8" w14:textId="4418F91E" w:rsidR="000678A8" w:rsidRPr="00484203" w:rsidRDefault="001026B5" w:rsidP="000678A8">
          <w:pPr>
            <w:pStyle w:val="stBilgi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00.00.0000</w:t>
          </w:r>
        </w:p>
      </w:tc>
    </w:tr>
    <w:tr w:rsidR="000678A8" w:rsidRPr="00484203" w14:paraId="694E811B" w14:textId="77777777" w:rsidTr="00C43AB7">
      <w:trPr>
        <w:trHeight w:val="284"/>
      </w:trPr>
      <w:tc>
        <w:tcPr>
          <w:tcW w:w="1809" w:type="dxa"/>
          <w:vMerge/>
        </w:tcPr>
        <w:p w14:paraId="29D92557" w14:textId="77777777" w:rsidR="000678A8" w:rsidRPr="00484203" w:rsidRDefault="000678A8" w:rsidP="000678A8">
          <w:pPr>
            <w:pStyle w:val="stBilgi"/>
            <w:rPr>
              <w:rFonts w:ascii="Times New Roman" w:hAnsi="Times New Roman" w:cs="Times New Roman"/>
            </w:rPr>
          </w:pPr>
        </w:p>
      </w:tc>
      <w:tc>
        <w:tcPr>
          <w:tcW w:w="4429" w:type="dxa"/>
          <w:vMerge/>
        </w:tcPr>
        <w:p w14:paraId="0A7A30B5" w14:textId="77777777" w:rsidR="000678A8" w:rsidRPr="00484203" w:rsidRDefault="000678A8" w:rsidP="000678A8">
          <w:pPr>
            <w:pStyle w:val="stBilgi"/>
            <w:rPr>
              <w:rFonts w:ascii="Times New Roman" w:hAnsi="Times New Roman" w:cs="Times New Roman"/>
            </w:rPr>
          </w:pPr>
        </w:p>
      </w:tc>
      <w:tc>
        <w:tcPr>
          <w:tcW w:w="1843" w:type="dxa"/>
          <w:vAlign w:val="center"/>
        </w:tcPr>
        <w:p w14:paraId="0CAB48C7" w14:textId="77777777" w:rsidR="000678A8" w:rsidRPr="00484203" w:rsidRDefault="000678A8" w:rsidP="000678A8">
          <w:pPr>
            <w:pStyle w:val="stBilgi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</w:rPr>
            <w:t>Revizyon No</w:t>
          </w:r>
        </w:p>
      </w:tc>
      <w:tc>
        <w:tcPr>
          <w:tcW w:w="1559" w:type="dxa"/>
          <w:vAlign w:val="center"/>
        </w:tcPr>
        <w:p w14:paraId="2213B68A" w14:textId="54C77D7A" w:rsidR="000678A8" w:rsidRPr="00484203" w:rsidRDefault="001026B5" w:rsidP="000678A8">
          <w:pPr>
            <w:pStyle w:val="stBilgi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00</w:t>
          </w:r>
        </w:p>
      </w:tc>
    </w:tr>
    <w:tr w:rsidR="000678A8" w:rsidRPr="00484203" w14:paraId="00C3E2A2" w14:textId="77777777" w:rsidTr="00C43AB7">
      <w:trPr>
        <w:trHeight w:val="58"/>
      </w:trPr>
      <w:tc>
        <w:tcPr>
          <w:tcW w:w="1809" w:type="dxa"/>
          <w:vMerge/>
        </w:tcPr>
        <w:p w14:paraId="03BBD2C3" w14:textId="77777777" w:rsidR="000678A8" w:rsidRPr="00484203" w:rsidRDefault="000678A8" w:rsidP="000678A8">
          <w:pPr>
            <w:pStyle w:val="stBilgi"/>
            <w:rPr>
              <w:rFonts w:ascii="Times New Roman" w:hAnsi="Times New Roman" w:cs="Times New Roman"/>
            </w:rPr>
          </w:pPr>
        </w:p>
      </w:tc>
      <w:tc>
        <w:tcPr>
          <w:tcW w:w="4429" w:type="dxa"/>
          <w:vMerge/>
        </w:tcPr>
        <w:p w14:paraId="5791302C" w14:textId="77777777" w:rsidR="000678A8" w:rsidRPr="00484203" w:rsidRDefault="000678A8" w:rsidP="000678A8">
          <w:pPr>
            <w:pStyle w:val="stBilgi"/>
            <w:rPr>
              <w:rFonts w:ascii="Times New Roman" w:hAnsi="Times New Roman" w:cs="Times New Roman"/>
            </w:rPr>
          </w:pPr>
        </w:p>
      </w:tc>
      <w:tc>
        <w:tcPr>
          <w:tcW w:w="1843" w:type="dxa"/>
          <w:vAlign w:val="center"/>
        </w:tcPr>
        <w:p w14:paraId="77F1DDB3" w14:textId="77777777" w:rsidR="000678A8" w:rsidRPr="00484203" w:rsidRDefault="000678A8" w:rsidP="000678A8">
          <w:pPr>
            <w:pStyle w:val="stBilgi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</w:rPr>
            <w:t>Sayfa No</w:t>
          </w:r>
        </w:p>
      </w:tc>
      <w:tc>
        <w:tcPr>
          <w:tcW w:w="1559" w:type="dxa"/>
          <w:vAlign w:val="center"/>
        </w:tcPr>
        <w:p w14:paraId="14D31471" w14:textId="77777777" w:rsidR="000678A8" w:rsidRPr="00484203" w:rsidRDefault="000678A8" w:rsidP="000678A8">
          <w:pPr>
            <w:pStyle w:val="stBilgi"/>
            <w:rPr>
              <w:rFonts w:ascii="Times New Roman" w:hAnsi="Times New Roman" w:cs="Times New Roman"/>
            </w:rPr>
          </w:pPr>
          <w:r w:rsidRPr="00484203">
            <w:rPr>
              <w:rFonts w:ascii="Times New Roman" w:hAnsi="Times New Roman" w:cs="Times New Roman"/>
            </w:rPr>
            <w:fldChar w:fldCharType="begin"/>
          </w:r>
          <w:r w:rsidRPr="00484203">
            <w:rPr>
              <w:rFonts w:ascii="Times New Roman" w:hAnsi="Times New Roman" w:cs="Times New Roman"/>
            </w:rPr>
            <w:instrText xml:space="preserve"> PAGE </w:instrText>
          </w:r>
          <w:r w:rsidRPr="00484203">
            <w:rPr>
              <w:rFonts w:ascii="Times New Roman" w:hAnsi="Times New Roman" w:cs="Times New Roman"/>
            </w:rPr>
            <w:fldChar w:fldCharType="separate"/>
          </w:r>
          <w:r w:rsidRPr="00484203">
            <w:rPr>
              <w:rFonts w:ascii="Times New Roman" w:hAnsi="Times New Roman" w:cs="Times New Roman"/>
              <w:noProof/>
            </w:rPr>
            <w:t>2</w:t>
          </w:r>
          <w:r w:rsidRPr="00484203">
            <w:rPr>
              <w:rFonts w:ascii="Times New Roman" w:hAnsi="Times New Roman" w:cs="Times New Roman"/>
            </w:rPr>
            <w:fldChar w:fldCharType="end"/>
          </w:r>
          <w:r w:rsidRPr="00484203">
            <w:rPr>
              <w:rFonts w:ascii="Times New Roman" w:hAnsi="Times New Roman" w:cs="Times New Roman"/>
            </w:rPr>
            <w:t xml:space="preserve"> / </w:t>
          </w:r>
          <w:r w:rsidRPr="00484203">
            <w:rPr>
              <w:rFonts w:ascii="Times New Roman" w:hAnsi="Times New Roman" w:cs="Times New Roman"/>
            </w:rPr>
            <w:fldChar w:fldCharType="begin"/>
          </w:r>
          <w:r w:rsidRPr="00484203">
            <w:rPr>
              <w:rFonts w:ascii="Times New Roman" w:hAnsi="Times New Roman" w:cs="Times New Roman"/>
            </w:rPr>
            <w:instrText xml:space="preserve"> NUMPAGES </w:instrText>
          </w:r>
          <w:r w:rsidRPr="00484203">
            <w:rPr>
              <w:rFonts w:ascii="Times New Roman" w:hAnsi="Times New Roman" w:cs="Times New Roman"/>
            </w:rPr>
            <w:fldChar w:fldCharType="separate"/>
          </w:r>
          <w:r w:rsidRPr="00484203">
            <w:rPr>
              <w:rFonts w:ascii="Times New Roman" w:hAnsi="Times New Roman" w:cs="Times New Roman"/>
              <w:noProof/>
            </w:rPr>
            <w:t>2</w:t>
          </w:r>
          <w:r w:rsidRPr="00484203">
            <w:rPr>
              <w:rFonts w:ascii="Times New Roman" w:hAnsi="Times New Roman" w:cs="Times New Roman"/>
            </w:rPr>
            <w:fldChar w:fldCharType="end"/>
          </w:r>
        </w:p>
      </w:tc>
    </w:tr>
  </w:tbl>
  <w:p w14:paraId="495003DC" w14:textId="4F98F994" w:rsidR="00DF6A82" w:rsidRDefault="00DF6A8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A2652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7130AE8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86779E4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09F11A05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50356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37EDD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6404BE0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8C74675"/>
    <w:multiLevelType w:val="hybridMultilevel"/>
    <w:tmpl w:val="AB520582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0D0EAB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A265A5A"/>
    <w:multiLevelType w:val="hybridMultilevel"/>
    <w:tmpl w:val="9E222092"/>
    <w:lvl w:ilvl="0" w:tplc="041F0015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04C3027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44114EF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E26935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EB645F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3B5B25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44CDA"/>
    <w:multiLevelType w:val="hybridMultilevel"/>
    <w:tmpl w:val="E122726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DC01E1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C31B17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9D078E"/>
    <w:multiLevelType w:val="hybridMultilevel"/>
    <w:tmpl w:val="C888A646"/>
    <w:lvl w:ilvl="0" w:tplc="64F2EEC8">
      <w:start w:val="1"/>
      <w:numFmt w:val="ordinal"/>
      <w:lvlText w:val="Soru %1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320E1083"/>
    <w:multiLevelType w:val="hybridMultilevel"/>
    <w:tmpl w:val="609EEFD2"/>
    <w:lvl w:ilvl="0" w:tplc="23DE3DEE">
      <w:start w:val="1"/>
      <w:numFmt w:val="ordinal"/>
      <w:lvlText w:val="Cevap %1"/>
      <w:lvlJc w:val="left"/>
      <w:pPr>
        <w:ind w:left="360" w:hanging="360"/>
      </w:pPr>
      <w:rPr>
        <w:rFonts w:hint="default"/>
        <w:b/>
        <w:color w:val="0020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0506E2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032967"/>
    <w:multiLevelType w:val="hybridMultilevel"/>
    <w:tmpl w:val="9E222092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9220269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03502CE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1174810"/>
    <w:multiLevelType w:val="hybridMultilevel"/>
    <w:tmpl w:val="CAFCAB5C"/>
    <w:lvl w:ilvl="0" w:tplc="245A00D2">
      <w:start w:val="1"/>
      <w:numFmt w:val="ordinal"/>
      <w:lvlText w:val="Soru %1"/>
      <w:lvlJc w:val="left"/>
      <w:pPr>
        <w:ind w:left="644" w:hanging="360"/>
      </w:pPr>
      <w:rPr>
        <w:rFonts w:hint="default"/>
        <w:sz w:val="18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A2216A"/>
    <w:multiLevelType w:val="hybridMultilevel"/>
    <w:tmpl w:val="382EBA94"/>
    <w:lvl w:ilvl="0" w:tplc="76B8CB18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24BC46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72AF10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067AE6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6616EA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42ED2DA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12FBCA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6E4B60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88CD946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B142D6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622D59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49E87ABF"/>
    <w:multiLevelType w:val="hybridMultilevel"/>
    <w:tmpl w:val="6C50CD1C"/>
    <w:lvl w:ilvl="0" w:tplc="00E48E42">
      <w:start w:val="1"/>
      <w:numFmt w:val="decimal"/>
      <w:lvlText w:val="Soru:%1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939" w:hanging="360"/>
      </w:pPr>
    </w:lvl>
    <w:lvl w:ilvl="2" w:tplc="041F001B" w:tentative="1">
      <w:start w:val="1"/>
      <w:numFmt w:val="lowerRoman"/>
      <w:lvlText w:val="%3."/>
      <w:lvlJc w:val="right"/>
      <w:pPr>
        <w:ind w:left="1659" w:hanging="180"/>
      </w:pPr>
    </w:lvl>
    <w:lvl w:ilvl="3" w:tplc="041F000F" w:tentative="1">
      <w:start w:val="1"/>
      <w:numFmt w:val="decimal"/>
      <w:lvlText w:val="%4."/>
      <w:lvlJc w:val="left"/>
      <w:pPr>
        <w:ind w:left="2379" w:hanging="360"/>
      </w:pPr>
    </w:lvl>
    <w:lvl w:ilvl="4" w:tplc="041F0019" w:tentative="1">
      <w:start w:val="1"/>
      <w:numFmt w:val="lowerLetter"/>
      <w:lvlText w:val="%5."/>
      <w:lvlJc w:val="left"/>
      <w:pPr>
        <w:ind w:left="3099" w:hanging="360"/>
      </w:pPr>
    </w:lvl>
    <w:lvl w:ilvl="5" w:tplc="041F001B" w:tentative="1">
      <w:start w:val="1"/>
      <w:numFmt w:val="lowerRoman"/>
      <w:lvlText w:val="%6."/>
      <w:lvlJc w:val="right"/>
      <w:pPr>
        <w:ind w:left="3819" w:hanging="180"/>
      </w:pPr>
    </w:lvl>
    <w:lvl w:ilvl="6" w:tplc="041F000F" w:tentative="1">
      <w:start w:val="1"/>
      <w:numFmt w:val="decimal"/>
      <w:lvlText w:val="%7."/>
      <w:lvlJc w:val="left"/>
      <w:pPr>
        <w:ind w:left="4539" w:hanging="360"/>
      </w:pPr>
    </w:lvl>
    <w:lvl w:ilvl="7" w:tplc="041F0019" w:tentative="1">
      <w:start w:val="1"/>
      <w:numFmt w:val="lowerLetter"/>
      <w:lvlText w:val="%8."/>
      <w:lvlJc w:val="left"/>
      <w:pPr>
        <w:ind w:left="5259" w:hanging="360"/>
      </w:pPr>
    </w:lvl>
    <w:lvl w:ilvl="8" w:tplc="041F001B" w:tentative="1">
      <w:start w:val="1"/>
      <w:numFmt w:val="lowerRoman"/>
      <w:lvlText w:val="%9."/>
      <w:lvlJc w:val="right"/>
      <w:pPr>
        <w:ind w:left="5979" w:hanging="180"/>
      </w:pPr>
    </w:lvl>
  </w:abstractNum>
  <w:abstractNum w:abstractNumId="29" w15:restartNumberingAfterBreak="0">
    <w:nsid w:val="4FFB067D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505B018D"/>
    <w:multiLevelType w:val="hybridMultilevel"/>
    <w:tmpl w:val="F41687BA"/>
    <w:lvl w:ilvl="0" w:tplc="7D861E20">
      <w:start w:val="1"/>
      <w:numFmt w:val="decimal"/>
      <w:lvlText w:val="Cevap %1"/>
      <w:lvlJc w:val="left"/>
      <w:pPr>
        <w:ind w:left="360" w:hanging="360"/>
      </w:pPr>
      <w:rPr>
        <w:rFonts w:hint="default"/>
        <w:b/>
        <w:color w:val="0020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5D53E1"/>
    <w:multiLevelType w:val="hybridMultilevel"/>
    <w:tmpl w:val="3DA65D9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2E245D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57784F6E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6F3261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B64AB7"/>
    <w:multiLevelType w:val="hybridMultilevel"/>
    <w:tmpl w:val="29029250"/>
    <w:lvl w:ilvl="0" w:tplc="9BB88334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6E1D22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0C38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B34E69E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1630B8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4AD886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34311A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22B402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E285C6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0D516D"/>
    <w:multiLevelType w:val="hybridMultilevel"/>
    <w:tmpl w:val="323A4C94"/>
    <w:lvl w:ilvl="0" w:tplc="7D861E20">
      <w:start w:val="1"/>
      <w:numFmt w:val="decimal"/>
      <w:lvlText w:val="Cevap %1"/>
      <w:lvlJc w:val="left"/>
      <w:pPr>
        <w:ind w:left="407" w:hanging="360"/>
      </w:pPr>
      <w:rPr>
        <w:rFonts w:hint="default"/>
        <w:b/>
        <w:color w:val="002060"/>
      </w:rPr>
    </w:lvl>
    <w:lvl w:ilvl="1" w:tplc="041F0019" w:tentative="1">
      <w:start w:val="1"/>
      <w:numFmt w:val="lowerLetter"/>
      <w:lvlText w:val="%2."/>
      <w:lvlJc w:val="left"/>
      <w:pPr>
        <w:ind w:left="1487" w:hanging="360"/>
      </w:pPr>
    </w:lvl>
    <w:lvl w:ilvl="2" w:tplc="041F001B" w:tentative="1">
      <w:start w:val="1"/>
      <w:numFmt w:val="lowerRoman"/>
      <w:lvlText w:val="%3."/>
      <w:lvlJc w:val="right"/>
      <w:pPr>
        <w:ind w:left="2207" w:hanging="180"/>
      </w:pPr>
    </w:lvl>
    <w:lvl w:ilvl="3" w:tplc="041F000F" w:tentative="1">
      <w:start w:val="1"/>
      <w:numFmt w:val="decimal"/>
      <w:lvlText w:val="%4."/>
      <w:lvlJc w:val="left"/>
      <w:pPr>
        <w:ind w:left="2927" w:hanging="360"/>
      </w:pPr>
    </w:lvl>
    <w:lvl w:ilvl="4" w:tplc="041F0019" w:tentative="1">
      <w:start w:val="1"/>
      <w:numFmt w:val="lowerLetter"/>
      <w:lvlText w:val="%5."/>
      <w:lvlJc w:val="left"/>
      <w:pPr>
        <w:ind w:left="3647" w:hanging="360"/>
      </w:pPr>
    </w:lvl>
    <w:lvl w:ilvl="5" w:tplc="041F001B" w:tentative="1">
      <w:start w:val="1"/>
      <w:numFmt w:val="lowerRoman"/>
      <w:lvlText w:val="%6."/>
      <w:lvlJc w:val="right"/>
      <w:pPr>
        <w:ind w:left="4367" w:hanging="180"/>
      </w:pPr>
    </w:lvl>
    <w:lvl w:ilvl="6" w:tplc="041F000F" w:tentative="1">
      <w:start w:val="1"/>
      <w:numFmt w:val="decimal"/>
      <w:lvlText w:val="%7."/>
      <w:lvlJc w:val="left"/>
      <w:pPr>
        <w:ind w:left="5087" w:hanging="360"/>
      </w:pPr>
    </w:lvl>
    <w:lvl w:ilvl="7" w:tplc="041F0019" w:tentative="1">
      <w:start w:val="1"/>
      <w:numFmt w:val="lowerLetter"/>
      <w:lvlText w:val="%8."/>
      <w:lvlJc w:val="left"/>
      <w:pPr>
        <w:ind w:left="5807" w:hanging="360"/>
      </w:pPr>
    </w:lvl>
    <w:lvl w:ilvl="8" w:tplc="041F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37" w15:restartNumberingAfterBreak="0">
    <w:nsid w:val="626D41C1"/>
    <w:multiLevelType w:val="hybridMultilevel"/>
    <w:tmpl w:val="A8CE8C4A"/>
    <w:lvl w:ilvl="0" w:tplc="041F0015">
      <w:start w:val="1"/>
      <w:numFmt w:val="upp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13131D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684F7465"/>
    <w:multiLevelType w:val="hybridMultilevel"/>
    <w:tmpl w:val="3580F6F2"/>
    <w:lvl w:ilvl="0" w:tplc="041F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0" w15:restartNumberingAfterBreak="0">
    <w:nsid w:val="6FA2573F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0327BB4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2" w15:restartNumberingAfterBreak="0">
    <w:nsid w:val="70B92CCE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5647BC"/>
    <w:multiLevelType w:val="hybridMultilevel"/>
    <w:tmpl w:val="1898E6DC"/>
    <w:lvl w:ilvl="0" w:tplc="FFFFFFFF">
      <w:start w:val="1"/>
      <w:numFmt w:val="decimal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C11705D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5" w15:restartNumberingAfterBreak="0">
    <w:nsid w:val="7CDC5E0E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6" w15:restartNumberingAfterBreak="0">
    <w:nsid w:val="7E0D0027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7" w15:restartNumberingAfterBreak="0">
    <w:nsid w:val="7FF53C82"/>
    <w:multiLevelType w:val="hybridMultilevel"/>
    <w:tmpl w:val="FCF01476"/>
    <w:lvl w:ilvl="0" w:tplc="64F2EEC8">
      <w:start w:val="1"/>
      <w:numFmt w:val="ordinal"/>
      <w:lvlText w:val="Soru 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132408">
    <w:abstractNumId w:val="31"/>
  </w:num>
  <w:num w:numId="2" w16cid:durableId="949124933">
    <w:abstractNumId w:val="47"/>
  </w:num>
  <w:num w:numId="3" w16cid:durableId="685012715">
    <w:abstractNumId w:val="18"/>
  </w:num>
  <w:num w:numId="4" w16cid:durableId="1352607474">
    <w:abstractNumId w:val="30"/>
  </w:num>
  <w:num w:numId="5" w16cid:durableId="719473205">
    <w:abstractNumId w:val="36"/>
  </w:num>
  <w:num w:numId="6" w16cid:durableId="559560857">
    <w:abstractNumId w:val="19"/>
  </w:num>
  <w:num w:numId="7" w16cid:durableId="1637878983">
    <w:abstractNumId w:val="37"/>
  </w:num>
  <w:num w:numId="8" w16cid:durableId="989866156">
    <w:abstractNumId w:val="13"/>
  </w:num>
  <w:num w:numId="9" w16cid:durableId="2010212830">
    <w:abstractNumId w:val="7"/>
  </w:num>
  <w:num w:numId="10" w16cid:durableId="1765809266">
    <w:abstractNumId w:val="39"/>
  </w:num>
  <w:num w:numId="11" w16cid:durableId="1321809054">
    <w:abstractNumId w:val="14"/>
  </w:num>
  <w:num w:numId="12" w16cid:durableId="2005433258">
    <w:abstractNumId w:val="15"/>
  </w:num>
  <w:num w:numId="13" w16cid:durableId="1214851086">
    <w:abstractNumId w:val="9"/>
  </w:num>
  <w:num w:numId="14" w16cid:durableId="1986428493">
    <w:abstractNumId w:val="27"/>
  </w:num>
  <w:num w:numId="15" w16cid:durableId="55665436">
    <w:abstractNumId w:val="10"/>
  </w:num>
  <w:num w:numId="16" w16cid:durableId="36709335">
    <w:abstractNumId w:val="23"/>
  </w:num>
  <w:num w:numId="17" w16cid:durableId="1866678296">
    <w:abstractNumId w:val="29"/>
  </w:num>
  <w:num w:numId="18" w16cid:durableId="332612427">
    <w:abstractNumId w:val="43"/>
  </w:num>
  <w:num w:numId="19" w16cid:durableId="18549196">
    <w:abstractNumId w:val="21"/>
  </w:num>
  <w:num w:numId="20" w16cid:durableId="1505627649">
    <w:abstractNumId w:val="1"/>
  </w:num>
  <w:num w:numId="21" w16cid:durableId="1160653040">
    <w:abstractNumId w:val="46"/>
  </w:num>
  <w:num w:numId="22" w16cid:durableId="947539315">
    <w:abstractNumId w:val="40"/>
  </w:num>
  <w:num w:numId="23" w16cid:durableId="2037384779">
    <w:abstractNumId w:val="45"/>
  </w:num>
  <w:num w:numId="24" w16cid:durableId="269239853">
    <w:abstractNumId w:val="44"/>
  </w:num>
  <w:num w:numId="25" w16cid:durableId="509760338">
    <w:abstractNumId w:val="41"/>
  </w:num>
  <w:num w:numId="26" w16cid:durableId="487945914">
    <w:abstractNumId w:val="6"/>
  </w:num>
  <w:num w:numId="27" w16cid:durableId="1672489202">
    <w:abstractNumId w:val="22"/>
  </w:num>
  <w:num w:numId="28" w16cid:durableId="1015228246">
    <w:abstractNumId w:val="32"/>
  </w:num>
  <w:num w:numId="29" w16cid:durableId="511185491">
    <w:abstractNumId w:val="2"/>
  </w:num>
  <w:num w:numId="30" w16cid:durableId="902178728">
    <w:abstractNumId w:val="38"/>
  </w:num>
  <w:num w:numId="31" w16cid:durableId="1176920966">
    <w:abstractNumId w:val="0"/>
  </w:num>
  <w:num w:numId="32" w16cid:durableId="1152716713">
    <w:abstractNumId w:val="8"/>
  </w:num>
  <w:num w:numId="33" w16cid:durableId="1419407840">
    <w:abstractNumId w:val="5"/>
  </w:num>
  <w:num w:numId="34" w16cid:durableId="1205025336">
    <w:abstractNumId w:val="24"/>
  </w:num>
  <w:num w:numId="35" w16cid:durableId="2079475971">
    <w:abstractNumId w:val="11"/>
  </w:num>
  <w:num w:numId="36" w16cid:durableId="1612668989">
    <w:abstractNumId w:val="3"/>
  </w:num>
  <w:num w:numId="37" w16cid:durableId="1177425422">
    <w:abstractNumId w:val="33"/>
  </w:num>
  <w:num w:numId="38" w16cid:durableId="668405462">
    <w:abstractNumId w:val="34"/>
  </w:num>
  <w:num w:numId="39" w16cid:durableId="10186394">
    <w:abstractNumId w:val="4"/>
  </w:num>
  <w:num w:numId="40" w16cid:durableId="1959797111">
    <w:abstractNumId w:val="20"/>
  </w:num>
  <w:num w:numId="41" w16cid:durableId="1051999825">
    <w:abstractNumId w:val="26"/>
  </w:num>
  <w:num w:numId="42" w16cid:durableId="1956986166">
    <w:abstractNumId w:val="42"/>
  </w:num>
  <w:num w:numId="43" w16cid:durableId="1339429178">
    <w:abstractNumId w:val="16"/>
  </w:num>
  <w:num w:numId="44" w16cid:durableId="266618524">
    <w:abstractNumId w:val="12"/>
  </w:num>
  <w:num w:numId="45" w16cid:durableId="842166843">
    <w:abstractNumId w:val="17"/>
  </w:num>
  <w:num w:numId="46" w16cid:durableId="798455245">
    <w:abstractNumId w:val="28"/>
  </w:num>
  <w:num w:numId="47" w16cid:durableId="1169566761">
    <w:abstractNumId w:val="35"/>
  </w:num>
  <w:num w:numId="48" w16cid:durableId="35458194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wNLYwszQ1MzQwMTZT0lEKTi0uzszPAykwrAUAKziUJCwAAAA="/>
  </w:docVars>
  <w:rsids>
    <w:rsidRoot w:val="0064705C"/>
    <w:rsid w:val="000033FE"/>
    <w:rsid w:val="000057A9"/>
    <w:rsid w:val="00006996"/>
    <w:rsid w:val="0001037C"/>
    <w:rsid w:val="0002160A"/>
    <w:rsid w:val="000259F3"/>
    <w:rsid w:val="00027917"/>
    <w:rsid w:val="000341C1"/>
    <w:rsid w:val="000344F8"/>
    <w:rsid w:val="00034DFA"/>
    <w:rsid w:val="00061D4A"/>
    <w:rsid w:val="000678A8"/>
    <w:rsid w:val="0008156E"/>
    <w:rsid w:val="00081D19"/>
    <w:rsid w:val="000842D1"/>
    <w:rsid w:val="000847C7"/>
    <w:rsid w:val="000C1021"/>
    <w:rsid w:val="000C195E"/>
    <w:rsid w:val="000D4D77"/>
    <w:rsid w:val="000E5353"/>
    <w:rsid w:val="001026B5"/>
    <w:rsid w:val="00104C90"/>
    <w:rsid w:val="001055B4"/>
    <w:rsid w:val="00123A7D"/>
    <w:rsid w:val="00130024"/>
    <w:rsid w:val="00130825"/>
    <w:rsid w:val="0013635A"/>
    <w:rsid w:val="00152E50"/>
    <w:rsid w:val="00153852"/>
    <w:rsid w:val="00157206"/>
    <w:rsid w:val="00161584"/>
    <w:rsid w:val="00164950"/>
    <w:rsid w:val="0016547C"/>
    <w:rsid w:val="0016698C"/>
    <w:rsid w:val="00167FF2"/>
    <w:rsid w:val="00172ADA"/>
    <w:rsid w:val="00173DFF"/>
    <w:rsid w:val="001842CA"/>
    <w:rsid w:val="001B13C5"/>
    <w:rsid w:val="001C261A"/>
    <w:rsid w:val="001C2A98"/>
    <w:rsid w:val="001C7C55"/>
    <w:rsid w:val="001D6EA1"/>
    <w:rsid w:val="001E16C5"/>
    <w:rsid w:val="001E21D6"/>
    <w:rsid w:val="001F4626"/>
    <w:rsid w:val="001F6791"/>
    <w:rsid w:val="00200D2D"/>
    <w:rsid w:val="002103D2"/>
    <w:rsid w:val="002144D5"/>
    <w:rsid w:val="00216044"/>
    <w:rsid w:val="00236E1E"/>
    <w:rsid w:val="00240ED2"/>
    <w:rsid w:val="00260E10"/>
    <w:rsid w:val="00267A9F"/>
    <w:rsid w:val="00271414"/>
    <w:rsid w:val="00283F88"/>
    <w:rsid w:val="00286613"/>
    <w:rsid w:val="00286FD3"/>
    <w:rsid w:val="00290064"/>
    <w:rsid w:val="002B745B"/>
    <w:rsid w:val="002C7DF2"/>
    <w:rsid w:val="002D207F"/>
    <w:rsid w:val="002D650E"/>
    <w:rsid w:val="00300F56"/>
    <w:rsid w:val="003230A8"/>
    <w:rsid w:val="003239E5"/>
    <w:rsid w:val="00323EBE"/>
    <w:rsid w:val="003247C0"/>
    <w:rsid w:val="00326D72"/>
    <w:rsid w:val="00333BF4"/>
    <w:rsid w:val="00343D68"/>
    <w:rsid w:val="0035364D"/>
    <w:rsid w:val="0036248B"/>
    <w:rsid w:val="003779A6"/>
    <w:rsid w:val="00393BCE"/>
    <w:rsid w:val="003A11E1"/>
    <w:rsid w:val="003A318E"/>
    <w:rsid w:val="003B09C2"/>
    <w:rsid w:val="003B7CBE"/>
    <w:rsid w:val="003C161F"/>
    <w:rsid w:val="003C2695"/>
    <w:rsid w:val="003C4DA7"/>
    <w:rsid w:val="003E6D39"/>
    <w:rsid w:val="003F235C"/>
    <w:rsid w:val="004023B0"/>
    <w:rsid w:val="004024E0"/>
    <w:rsid w:val="00405C93"/>
    <w:rsid w:val="00434AA9"/>
    <w:rsid w:val="00463918"/>
    <w:rsid w:val="00473A82"/>
    <w:rsid w:val="004819A8"/>
    <w:rsid w:val="00482A06"/>
    <w:rsid w:val="0048772D"/>
    <w:rsid w:val="00495906"/>
    <w:rsid w:val="004A236C"/>
    <w:rsid w:val="004A5D3E"/>
    <w:rsid w:val="004B33CB"/>
    <w:rsid w:val="004C3E4F"/>
    <w:rsid w:val="004D137C"/>
    <w:rsid w:val="004D42A4"/>
    <w:rsid w:val="004D6E6E"/>
    <w:rsid w:val="004E2692"/>
    <w:rsid w:val="004E38DF"/>
    <w:rsid w:val="004F27F3"/>
    <w:rsid w:val="004F3C30"/>
    <w:rsid w:val="004F5219"/>
    <w:rsid w:val="004F6E6E"/>
    <w:rsid w:val="00511C04"/>
    <w:rsid w:val="00513C27"/>
    <w:rsid w:val="0053045C"/>
    <w:rsid w:val="00533740"/>
    <w:rsid w:val="00534924"/>
    <w:rsid w:val="00534F7F"/>
    <w:rsid w:val="005501DE"/>
    <w:rsid w:val="005506B1"/>
    <w:rsid w:val="00550A6D"/>
    <w:rsid w:val="00551B24"/>
    <w:rsid w:val="00555139"/>
    <w:rsid w:val="0056072D"/>
    <w:rsid w:val="005625DA"/>
    <w:rsid w:val="005662C0"/>
    <w:rsid w:val="00566FB9"/>
    <w:rsid w:val="005834F5"/>
    <w:rsid w:val="00584C3E"/>
    <w:rsid w:val="00587D2A"/>
    <w:rsid w:val="0059369E"/>
    <w:rsid w:val="005A43EE"/>
    <w:rsid w:val="005B5AD0"/>
    <w:rsid w:val="005B77E7"/>
    <w:rsid w:val="005C5723"/>
    <w:rsid w:val="005C713E"/>
    <w:rsid w:val="005E1AE4"/>
    <w:rsid w:val="005E410E"/>
    <w:rsid w:val="005F3463"/>
    <w:rsid w:val="005F6601"/>
    <w:rsid w:val="00602F6D"/>
    <w:rsid w:val="0061636C"/>
    <w:rsid w:val="006204B9"/>
    <w:rsid w:val="006204E4"/>
    <w:rsid w:val="0062081E"/>
    <w:rsid w:val="00622EEF"/>
    <w:rsid w:val="006340E0"/>
    <w:rsid w:val="00635A92"/>
    <w:rsid w:val="00640107"/>
    <w:rsid w:val="0064097E"/>
    <w:rsid w:val="00645DCF"/>
    <w:rsid w:val="0064705C"/>
    <w:rsid w:val="006544BF"/>
    <w:rsid w:val="00654EE1"/>
    <w:rsid w:val="00655796"/>
    <w:rsid w:val="00660F8B"/>
    <w:rsid w:val="006725FC"/>
    <w:rsid w:val="00675095"/>
    <w:rsid w:val="00675CCA"/>
    <w:rsid w:val="00685753"/>
    <w:rsid w:val="006858C9"/>
    <w:rsid w:val="00691E91"/>
    <w:rsid w:val="006A6366"/>
    <w:rsid w:val="006B50C6"/>
    <w:rsid w:val="006C45BA"/>
    <w:rsid w:val="006C466E"/>
    <w:rsid w:val="006C4B05"/>
    <w:rsid w:val="006F7316"/>
    <w:rsid w:val="00704257"/>
    <w:rsid w:val="00715C4E"/>
    <w:rsid w:val="0072339C"/>
    <w:rsid w:val="007338BD"/>
    <w:rsid w:val="0073606C"/>
    <w:rsid w:val="00754045"/>
    <w:rsid w:val="0075616C"/>
    <w:rsid w:val="007667D4"/>
    <w:rsid w:val="00771C04"/>
    <w:rsid w:val="00777168"/>
    <w:rsid w:val="0079783A"/>
    <w:rsid w:val="007A464D"/>
    <w:rsid w:val="007B3E1A"/>
    <w:rsid w:val="007B78A2"/>
    <w:rsid w:val="007C3B6C"/>
    <w:rsid w:val="007C7969"/>
    <w:rsid w:val="007D39BA"/>
    <w:rsid w:val="007D4382"/>
    <w:rsid w:val="007D6778"/>
    <w:rsid w:val="007F26B8"/>
    <w:rsid w:val="007F6308"/>
    <w:rsid w:val="00810D3A"/>
    <w:rsid w:val="00822777"/>
    <w:rsid w:val="00826DB3"/>
    <w:rsid w:val="00847B26"/>
    <w:rsid w:val="0085116B"/>
    <w:rsid w:val="00852962"/>
    <w:rsid w:val="00855AB0"/>
    <w:rsid w:val="00856343"/>
    <w:rsid w:val="0086469C"/>
    <w:rsid w:val="00876100"/>
    <w:rsid w:val="008979C9"/>
    <w:rsid w:val="008A1852"/>
    <w:rsid w:val="008A712F"/>
    <w:rsid w:val="008B4D8B"/>
    <w:rsid w:val="008D1283"/>
    <w:rsid w:val="008D371C"/>
    <w:rsid w:val="008D500F"/>
    <w:rsid w:val="008E3B63"/>
    <w:rsid w:val="008F4472"/>
    <w:rsid w:val="0091231E"/>
    <w:rsid w:val="009250F7"/>
    <w:rsid w:val="00930006"/>
    <w:rsid w:val="009342DA"/>
    <w:rsid w:val="0093486E"/>
    <w:rsid w:val="00935A19"/>
    <w:rsid w:val="0093608B"/>
    <w:rsid w:val="009422F7"/>
    <w:rsid w:val="0094467A"/>
    <w:rsid w:val="009446C2"/>
    <w:rsid w:val="00952C9D"/>
    <w:rsid w:val="00955D02"/>
    <w:rsid w:val="009577B2"/>
    <w:rsid w:val="00960E71"/>
    <w:rsid w:val="00961338"/>
    <w:rsid w:val="00966C23"/>
    <w:rsid w:val="0098020E"/>
    <w:rsid w:val="00980921"/>
    <w:rsid w:val="00993EA0"/>
    <w:rsid w:val="009A4269"/>
    <w:rsid w:val="009B4EB5"/>
    <w:rsid w:val="009D5EA2"/>
    <w:rsid w:val="009F5959"/>
    <w:rsid w:val="009F64CC"/>
    <w:rsid w:val="00A01BB5"/>
    <w:rsid w:val="00A047D9"/>
    <w:rsid w:val="00A11368"/>
    <w:rsid w:val="00A125A4"/>
    <w:rsid w:val="00A20B2D"/>
    <w:rsid w:val="00A32180"/>
    <w:rsid w:val="00A3324F"/>
    <w:rsid w:val="00A33A98"/>
    <w:rsid w:val="00A354CE"/>
    <w:rsid w:val="00A414D2"/>
    <w:rsid w:val="00A52126"/>
    <w:rsid w:val="00A67A10"/>
    <w:rsid w:val="00A75096"/>
    <w:rsid w:val="00A75367"/>
    <w:rsid w:val="00AA3708"/>
    <w:rsid w:val="00AA5BA5"/>
    <w:rsid w:val="00AB1750"/>
    <w:rsid w:val="00B000CB"/>
    <w:rsid w:val="00B02129"/>
    <w:rsid w:val="00B06EC8"/>
    <w:rsid w:val="00B10253"/>
    <w:rsid w:val="00B2449A"/>
    <w:rsid w:val="00B24F1E"/>
    <w:rsid w:val="00B26BC2"/>
    <w:rsid w:val="00B33366"/>
    <w:rsid w:val="00B33999"/>
    <w:rsid w:val="00B35AC3"/>
    <w:rsid w:val="00B37D3C"/>
    <w:rsid w:val="00B43402"/>
    <w:rsid w:val="00B43D84"/>
    <w:rsid w:val="00B50979"/>
    <w:rsid w:val="00B57F56"/>
    <w:rsid w:val="00B840F4"/>
    <w:rsid w:val="00B94075"/>
    <w:rsid w:val="00BB61A3"/>
    <w:rsid w:val="00BB66BA"/>
    <w:rsid w:val="00BC7571"/>
    <w:rsid w:val="00BD181A"/>
    <w:rsid w:val="00BE11DB"/>
    <w:rsid w:val="00BE520E"/>
    <w:rsid w:val="00BF1FCD"/>
    <w:rsid w:val="00C05B66"/>
    <w:rsid w:val="00C06CF2"/>
    <w:rsid w:val="00C150CF"/>
    <w:rsid w:val="00C305C2"/>
    <w:rsid w:val="00C348CD"/>
    <w:rsid w:val="00C41395"/>
    <w:rsid w:val="00C42521"/>
    <w:rsid w:val="00C44DE8"/>
    <w:rsid w:val="00C46CFB"/>
    <w:rsid w:val="00C51265"/>
    <w:rsid w:val="00C568C5"/>
    <w:rsid w:val="00C608D8"/>
    <w:rsid w:val="00C6325D"/>
    <w:rsid w:val="00C6629A"/>
    <w:rsid w:val="00C735A3"/>
    <w:rsid w:val="00C83F3D"/>
    <w:rsid w:val="00C90F75"/>
    <w:rsid w:val="00C93E91"/>
    <w:rsid w:val="00CA03B8"/>
    <w:rsid w:val="00CA6944"/>
    <w:rsid w:val="00CB5A3C"/>
    <w:rsid w:val="00CC7EFA"/>
    <w:rsid w:val="00D12E42"/>
    <w:rsid w:val="00D23714"/>
    <w:rsid w:val="00D2634F"/>
    <w:rsid w:val="00D2667C"/>
    <w:rsid w:val="00D40AE3"/>
    <w:rsid w:val="00D45A05"/>
    <w:rsid w:val="00D467A6"/>
    <w:rsid w:val="00D74084"/>
    <w:rsid w:val="00D91703"/>
    <w:rsid w:val="00D952FA"/>
    <w:rsid w:val="00DB1684"/>
    <w:rsid w:val="00DB6412"/>
    <w:rsid w:val="00DD0E5B"/>
    <w:rsid w:val="00DD51A4"/>
    <w:rsid w:val="00DF19D5"/>
    <w:rsid w:val="00DF6A82"/>
    <w:rsid w:val="00E02EF8"/>
    <w:rsid w:val="00E11B74"/>
    <w:rsid w:val="00E27BAE"/>
    <w:rsid w:val="00E36113"/>
    <w:rsid w:val="00E37B98"/>
    <w:rsid w:val="00E42A36"/>
    <w:rsid w:val="00E61C5D"/>
    <w:rsid w:val="00E62213"/>
    <w:rsid w:val="00E63E4D"/>
    <w:rsid w:val="00E75C02"/>
    <w:rsid w:val="00E87FEE"/>
    <w:rsid w:val="00E92FB1"/>
    <w:rsid w:val="00E93984"/>
    <w:rsid w:val="00EA29AB"/>
    <w:rsid w:val="00EA4E94"/>
    <w:rsid w:val="00EB3535"/>
    <w:rsid w:val="00EB7F3B"/>
    <w:rsid w:val="00EC5112"/>
    <w:rsid w:val="00EE3346"/>
    <w:rsid w:val="00EF6E3E"/>
    <w:rsid w:val="00F002F4"/>
    <w:rsid w:val="00F126C0"/>
    <w:rsid w:val="00F167FE"/>
    <w:rsid w:val="00F40FD5"/>
    <w:rsid w:val="00F4395C"/>
    <w:rsid w:val="00F44009"/>
    <w:rsid w:val="00F54C88"/>
    <w:rsid w:val="00F90D01"/>
    <w:rsid w:val="00F936EF"/>
    <w:rsid w:val="00F96469"/>
    <w:rsid w:val="00FA6DA8"/>
    <w:rsid w:val="00FB48AF"/>
    <w:rsid w:val="00FC2B7A"/>
    <w:rsid w:val="00FD2C5D"/>
    <w:rsid w:val="00FD40E6"/>
    <w:rsid w:val="00FE014E"/>
    <w:rsid w:val="00FE0522"/>
    <w:rsid w:val="00FE10D3"/>
    <w:rsid w:val="00FE2748"/>
    <w:rsid w:val="00FE31F0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2DA2CD1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571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DipnotMetni">
    <w:name w:val="footnote text"/>
    <w:basedOn w:val="Normal"/>
    <w:link w:val="DipnotMetniChar"/>
    <w:uiPriority w:val="99"/>
    <w:semiHidden/>
    <w:unhideWhenUsed/>
    <w:rsid w:val="0016698C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16698C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16698C"/>
    <w:rPr>
      <w:vertAlign w:val="superscript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C4B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C4B05"/>
    <w:rPr>
      <w:rFonts w:ascii="Segoe UI" w:hAnsi="Segoe UI" w:cs="Segoe UI"/>
      <w:sz w:val="18"/>
      <w:szCs w:val="18"/>
    </w:rPr>
  </w:style>
  <w:style w:type="table" w:styleId="DzTablo2">
    <w:name w:val="Plain Table 2"/>
    <w:basedOn w:val="NormalTablo"/>
    <w:uiPriority w:val="42"/>
    <w:rsid w:val="00F40FD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DzTablo3">
    <w:name w:val="Plain Table 3"/>
    <w:basedOn w:val="NormalTablo"/>
    <w:uiPriority w:val="43"/>
    <w:rsid w:val="00F40F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KlavuzTablo1Ak">
    <w:name w:val="Grid Table 1 Light"/>
    <w:basedOn w:val="NormalTablo"/>
    <w:uiPriority w:val="46"/>
    <w:rsid w:val="00F40FD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YerTutucuMetni">
    <w:name w:val="Placeholder Text"/>
    <w:basedOn w:val="VarsaylanParagrafYazTipi"/>
    <w:uiPriority w:val="99"/>
    <w:semiHidden/>
    <w:rsid w:val="009F64CC"/>
    <w:rPr>
      <w:color w:val="808080"/>
    </w:rPr>
  </w:style>
  <w:style w:type="paragraph" w:styleId="Dzeltme">
    <w:name w:val="Revision"/>
    <w:hidden/>
    <w:uiPriority w:val="99"/>
    <w:semiHidden/>
    <w:rsid w:val="004819A8"/>
    <w:pPr>
      <w:spacing w:after="0" w:line="240" w:lineRule="auto"/>
    </w:pPr>
  </w:style>
  <w:style w:type="paragraph" w:styleId="ListeParagraf">
    <w:name w:val="List Paragraph"/>
    <w:basedOn w:val="Normal"/>
    <w:uiPriority w:val="34"/>
    <w:qFormat/>
    <w:rsid w:val="00A01BB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40AE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81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35456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9271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5559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64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7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52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07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595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7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4138566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620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830A64-FD38-4302-96F7-A554AACF5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ram TURIDI</dc:creator>
  <cp:keywords/>
  <dc:description/>
  <cp:lastModifiedBy>orhan kelleci</cp:lastModifiedBy>
  <cp:revision>65</cp:revision>
  <cp:lastPrinted>2024-06-03T10:46:00Z</cp:lastPrinted>
  <dcterms:created xsi:type="dcterms:W3CDTF">2025-06-20T10:53:00Z</dcterms:created>
  <dcterms:modified xsi:type="dcterms:W3CDTF">2026-04-23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d6061ab0a08fa4907bde0e77d07315bb5dd29f81d94d3bf2a8de03e6a3fa5e</vt:lpwstr>
  </property>
</Properties>
</file>